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71D0B1" w14:textId="37114CBC" w:rsidR="00625D58" w:rsidRPr="001C5B05" w:rsidRDefault="006F358D" w:rsidP="00625D58">
      <w:pPr>
        <w:jc w:val="center"/>
        <w:rPr>
          <w:rFonts w:ascii="Times New Roman" w:hAnsi="Times New Roman"/>
          <w:b/>
          <w:sz w:val="22"/>
          <w:szCs w:val="22"/>
        </w:rPr>
      </w:pPr>
      <w:bookmarkStart w:id="0" w:name="_Hlk63673155"/>
      <w:r w:rsidRPr="006F358D">
        <w:rPr>
          <w:rFonts w:ascii="Times New Roman" w:hAnsi="Times New Roman"/>
          <w:b/>
          <w:sz w:val="22"/>
          <w:szCs w:val="22"/>
          <w:highlight w:val="yellow"/>
        </w:rPr>
        <w:t>CANCEL</w:t>
      </w:r>
      <w:r>
        <w:rPr>
          <w:rFonts w:ascii="Times New Roman" w:hAnsi="Times New Roman"/>
          <w:b/>
          <w:sz w:val="22"/>
          <w:szCs w:val="22"/>
          <w:highlight w:val="yellow"/>
        </w:rPr>
        <w:t>ED</w:t>
      </w:r>
      <w:r w:rsidR="00625D58" w:rsidRPr="006F358D">
        <w:rPr>
          <w:rFonts w:ascii="Times New Roman" w:hAnsi="Times New Roman"/>
          <w:b/>
          <w:sz w:val="22"/>
          <w:szCs w:val="22"/>
          <w:highlight w:val="yellow"/>
        </w:rPr>
        <w:t xml:space="preserve"> IN-PERSON NOTICE</w:t>
      </w:r>
      <w:r w:rsidR="00625D58" w:rsidRPr="001C5B05">
        <w:rPr>
          <w:rFonts w:ascii="Times New Roman" w:hAnsi="Times New Roman"/>
          <w:b/>
          <w:sz w:val="22"/>
          <w:szCs w:val="22"/>
        </w:rPr>
        <w:t xml:space="preserve"> </w:t>
      </w:r>
    </w:p>
    <w:p w14:paraId="475FE5E0" w14:textId="7D217E4A" w:rsidR="00625D58" w:rsidRPr="001C5B05" w:rsidRDefault="00FF279F" w:rsidP="00625D58">
      <w:pPr>
        <w:jc w:val="center"/>
        <w:rPr>
          <w:rFonts w:ascii="Times New Roman" w:eastAsia="Calibri" w:hAnsi="Times New Roman"/>
          <w:b/>
          <w:sz w:val="22"/>
          <w:szCs w:val="22"/>
        </w:rPr>
      </w:pPr>
      <w:r>
        <w:rPr>
          <w:rFonts w:ascii="Times New Roman" w:eastAsia="Calibri" w:hAnsi="Times New Roman"/>
          <w:b/>
          <w:sz w:val="22"/>
          <w:szCs w:val="22"/>
        </w:rPr>
        <w:t>JUNE 8</w:t>
      </w:r>
      <w:r w:rsidR="00A830CB">
        <w:rPr>
          <w:rFonts w:ascii="Times New Roman" w:eastAsia="Calibri" w:hAnsi="Times New Roman"/>
          <w:b/>
          <w:sz w:val="22"/>
          <w:szCs w:val="22"/>
        </w:rPr>
        <w:t>, 2021</w:t>
      </w:r>
    </w:p>
    <w:p w14:paraId="45029878" w14:textId="1FFDCA17" w:rsidR="00625D58" w:rsidRPr="001C5B05" w:rsidRDefault="006F358D" w:rsidP="00625D58">
      <w:pPr>
        <w:jc w:val="center"/>
        <w:rPr>
          <w:rFonts w:ascii="Times New Roman" w:eastAsia="Calibri" w:hAnsi="Times New Roman"/>
          <w:b/>
          <w:sz w:val="22"/>
          <w:szCs w:val="22"/>
        </w:rPr>
      </w:pPr>
      <w:r>
        <w:rPr>
          <w:rFonts w:ascii="Times New Roman" w:eastAsia="Calibri" w:hAnsi="Times New Roman"/>
          <w:b/>
          <w:sz w:val="22"/>
          <w:szCs w:val="22"/>
        </w:rPr>
        <w:t>1</w:t>
      </w:r>
      <w:r w:rsidR="00625D58" w:rsidRPr="001C5B05">
        <w:rPr>
          <w:rFonts w:ascii="Times New Roman" w:eastAsia="Calibri" w:hAnsi="Times New Roman"/>
          <w:b/>
          <w:sz w:val="22"/>
          <w:szCs w:val="22"/>
        </w:rPr>
        <w:t>:</w:t>
      </w:r>
      <w:r w:rsidR="00FF279F">
        <w:rPr>
          <w:rFonts w:ascii="Times New Roman" w:eastAsia="Calibri" w:hAnsi="Times New Roman"/>
          <w:b/>
          <w:sz w:val="22"/>
          <w:szCs w:val="22"/>
        </w:rPr>
        <w:t>0</w:t>
      </w:r>
      <w:r w:rsidR="00625D58" w:rsidRPr="001C5B05">
        <w:rPr>
          <w:rFonts w:ascii="Times New Roman" w:eastAsia="Calibri" w:hAnsi="Times New Roman"/>
          <w:b/>
          <w:sz w:val="22"/>
          <w:szCs w:val="22"/>
        </w:rPr>
        <w:t xml:space="preserve">0 </w:t>
      </w:r>
      <w:r>
        <w:rPr>
          <w:rFonts w:ascii="Times New Roman" w:eastAsia="Calibri" w:hAnsi="Times New Roman"/>
          <w:b/>
          <w:sz w:val="22"/>
          <w:szCs w:val="22"/>
        </w:rPr>
        <w:t>P</w:t>
      </w:r>
      <w:r w:rsidR="00625D58" w:rsidRPr="001C5B05">
        <w:rPr>
          <w:rFonts w:ascii="Times New Roman" w:eastAsia="Calibri" w:hAnsi="Times New Roman"/>
          <w:b/>
          <w:sz w:val="22"/>
          <w:szCs w:val="22"/>
        </w:rPr>
        <w:t>M</w:t>
      </w:r>
    </w:p>
    <w:p w14:paraId="0FA0021F" w14:textId="77777777" w:rsidR="00625D58" w:rsidRPr="001C5B05" w:rsidRDefault="00625D58" w:rsidP="00625D58">
      <w:pPr>
        <w:jc w:val="center"/>
        <w:rPr>
          <w:rFonts w:ascii="Times New Roman" w:eastAsia="Calibri" w:hAnsi="Times New Roman"/>
          <w:b/>
          <w:sz w:val="22"/>
          <w:szCs w:val="22"/>
        </w:rPr>
      </w:pPr>
    </w:p>
    <w:p w14:paraId="087E2087" w14:textId="594995E8" w:rsidR="00625D58" w:rsidRPr="001C5B05" w:rsidRDefault="006F358D" w:rsidP="00625D58">
      <w:pPr>
        <w:jc w:val="center"/>
        <w:rPr>
          <w:rFonts w:ascii="Times New Roman" w:hAnsi="Times New Roman"/>
          <w:b/>
          <w:sz w:val="22"/>
          <w:szCs w:val="22"/>
        </w:rPr>
      </w:pPr>
      <w:r w:rsidRPr="006F358D">
        <w:rPr>
          <w:rFonts w:ascii="Times New Roman" w:hAnsi="Times New Roman"/>
          <w:b/>
          <w:sz w:val="22"/>
          <w:szCs w:val="22"/>
          <w:highlight w:val="yellow"/>
        </w:rPr>
        <w:t>CANCEL</w:t>
      </w:r>
      <w:r>
        <w:rPr>
          <w:rFonts w:ascii="Times New Roman" w:hAnsi="Times New Roman"/>
          <w:b/>
          <w:sz w:val="22"/>
          <w:szCs w:val="22"/>
          <w:highlight w:val="yellow"/>
        </w:rPr>
        <w:t>ED</w:t>
      </w:r>
      <w:r w:rsidRPr="006F358D">
        <w:rPr>
          <w:rFonts w:ascii="Times New Roman" w:hAnsi="Times New Roman"/>
          <w:b/>
          <w:sz w:val="22"/>
          <w:szCs w:val="22"/>
          <w:highlight w:val="yellow"/>
        </w:rPr>
        <w:t xml:space="preserve"> </w:t>
      </w:r>
      <w:r w:rsidR="00625D58" w:rsidRPr="006F358D">
        <w:rPr>
          <w:rFonts w:ascii="Times New Roman" w:hAnsi="Times New Roman"/>
          <w:b/>
          <w:sz w:val="22"/>
          <w:szCs w:val="22"/>
          <w:highlight w:val="yellow"/>
        </w:rPr>
        <w:t>IN-PERSON NOTICE MEETING</w:t>
      </w:r>
      <w:r w:rsidR="00625D58" w:rsidRPr="001C5B05">
        <w:rPr>
          <w:rFonts w:ascii="Times New Roman" w:hAnsi="Times New Roman"/>
          <w:b/>
          <w:sz w:val="22"/>
          <w:szCs w:val="22"/>
        </w:rPr>
        <w:t xml:space="preserve"> </w:t>
      </w:r>
    </w:p>
    <w:p w14:paraId="69B29689" w14:textId="0FFED841" w:rsidR="00625D58" w:rsidRPr="001C5B05" w:rsidRDefault="00625D58" w:rsidP="00625D58">
      <w:pPr>
        <w:jc w:val="center"/>
        <w:rPr>
          <w:rFonts w:ascii="Times New Roman" w:eastAsia="Calibri" w:hAnsi="Times New Roman"/>
          <w:b/>
          <w:bCs/>
          <w:sz w:val="22"/>
          <w:szCs w:val="22"/>
        </w:rPr>
      </w:pPr>
      <w:bookmarkStart w:id="1" w:name="_Hlk62461824"/>
      <w:r w:rsidRPr="001C5B05">
        <w:rPr>
          <w:rFonts w:ascii="Times New Roman" w:eastAsia="Calibri" w:hAnsi="Times New Roman"/>
          <w:b/>
          <w:bCs/>
          <w:sz w:val="22"/>
          <w:szCs w:val="22"/>
        </w:rPr>
        <w:t xml:space="preserve">SPECIAL COMMITTEE ON REDISTRICTING </w:t>
      </w:r>
    </w:p>
    <w:bookmarkEnd w:id="1"/>
    <w:p w14:paraId="7A8671E5" w14:textId="6239EBFB" w:rsidR="00625D58" w:rsidRDefault="00A830CB" w:rsidP="00A830CB">
      <w:pPr>
        <w:jc w:val="center"/>
        <w:rPr>
          <w:rFonts w:ascii="Times New Roman" w:eastAsia="Calibri" w:hAnsi="Times New Roman"/>
          <w:b/>
          <w:bCs/>
          <w:sz w:val="22"/>
          <w:szCs w:val="22"/>
        </w:rPr>
      </w:pPr>
      <w:r>
        <w:rPr>
          <w:rFonts w:ascii="Times New Roman" w:eastAsia="Calibri" w:hAnsi="Times New Roman"/>
          <w:b/>
          <w:bCs/>
          <w:sz w:val="22"/>
          <w:szCs w:val="22"/>
        </w:rPr>
        <w:t>RE MEETING DATES</w:t>
      </w:r>
    </w:p>
    <w:p w14:paraId="631EE562" w14:textId="77777777" w:rsidR="00A830CB" w:rsidRPr="001C5B05" w:rsidRDefault="00A830CB" w:rsidP="00A830CB">
      <w:pPr>
        <w:jc w:val="center"/>
        <w:rPr>
          <w:rFonts w:ascii="Times New Roman" w:eastAsia="Calibri" w:hAnsi="Times New Roman"/>
          <w:b/>
          <w:bCs/>
          <w:sz w:val="22"/>
          <w:szCs w:val="22"/>
        </w:rPr>
      </w:pPr>
    </w:p>
    <w:p w14:paraId="12CC47C5" w14:textId="77777777" w:rsidR="00625D58" w:rsidRPr="001C5B05" w:rsidRDefault="00625D58" w:rsidP="00A830CB">
      <w:pPr>
        <w:jc w:val="center"/>
        <w:rPr>
          <w:rFonts w:ascii="Times New Roman" w:eastAsia="Calibri" w:hAnsi="Times New Roman"/>
          <w:b/>
          <w:bCs/>
          <w:sz w:val="22"/>
          <w:szCs w:val="22"/>
        </w:rPr>
      </w:pPr>
    </w:p>
    <w:p w14:paraId="41EA017F" w14:textId="77777777" w:rsidR="00625D58" w:rsidRPr="001C5B05" w:rsidRDefault="00625D58" w:rsidP="00625D58">
      <w:pPr>
        <w:rPr>
          <w:rFonts w:ascii="Times New Roman" w:eastAsia="Calibri" w:hAnsi="Times New Roman"/>
          <w:b/>
          <w:bCs/>
          <w:sz w:val="22"/>
          <w:szCs w:val="22"/>
        </w:rPr>
      </w:pPr>
      <w:r w:rsidRPr="001C5B05">
        <w:rPr>
          <w:rFonts w:ascii="Times New Roman" w:eastAsia="Calibri" w:hAnsi="Times New Roman"/>
          <w:b/>
          <w:bCs/>
          <w:sz w:val="22"/>
          <w:szCs w:val="22"/>
        </w:rPr>
        <w:t>Physical Location: Council Chambers</w:t>
      </w:r>
    </w:p>
    <w:p w14:paraId="49483011" w14:textId="77777777" w:rsidR="00625D58" w:rsidRPr="001C5B05" w:rsidRDefault="00625D58" w:rsidP="00625D58">
      <w:pPr>
        <w:rPr>
          <w:rFonts w:ascii="Times New Roman" w:eastAsia="Calibri" w:hAnsi="Times New Roman"/>
          <w:b/>
          <w:bCs/>
          <w:sz w:val="22"/>
          <w:szCs w:val="22"/>
        </w:rPr>
      </w:pPr>
      <w:r w:rsidRPr="001C5B05">
        <w:rPr>
          <w:rFonts w:ascii="Times New Roman" w:eastAsia="Calibri" w:hAnsi="Times New Roman"/>
          <w:b/>
          <w:bCs/>
          <w:sz w:val="22"/>
          <w:szCs w:val="22"/>
        </w:rPr>
        <w:t>City Hall</w:t>
      </w:r>
    </w:p>
    <w:p w14:paraId="7168C83A" w14:textId="77777777" w:rsidR="00625D58" w:rsidRPr="001C5B05" w:rsidRDefault="00625D58" w:rsidP="00625D58">
      <w:pPr>
        <w:rPr>
          <w:rFonts w:ascii="Times New Roman" w:eastAsia="Calibri" w:hAnsi="Times New Roman"/>
          <w:b/>
          <w:bCs/>
          <w:sz w:val="22"/>
          <w:szCs w:val="22"/>
        </w:rPr>
      </w:pPr>
      <w:r w:rsidRPr="001C5B05">
        <w:rPr>
          <w:rFonts w:ascii="Times New Roman" w:eastAsia="Calibri" w:hAnsi="Times New Roman"/>
          <w:b/>
          <w:bCs/>
          <w:sz w:val="22"/>
          <w:szCs w:val="22"/>
        </w:rPr>
        <w:t>117 W. Duval Street</w:t>
      </w:r>
    </w:p>
    <w:p w14:paraId="5BD640EB" w14:textId="77777777" w:rsidR="00625D58" w:rsidRPr="001C5B05" w:rsidRDefault="00625D58" w:rsidP="00625D58">
      <w:pPr>
        <w:rPr>
          <w:rFonts w:ascii="Times New Roman" w:eastAsia="Calibri" w:hAnsi="Times New Roman"/>
          <w:b/>
          <w:bCs/>
          <w:sz w:val="22"/>
          <w:szCs w:val="22"/>
        </w:rPr>
      </w:pPr>
      <w:r w:rsidRPr="001C5B05">
        <w:rPr>
          <w:rFonts w:ascii="Times New Roman" w:eastAsia="Calibri" w:hAnsi="Times New Roman"/>
          <w:b/>
          <w:bCs/>
          <w:sz w:val="22"/>
          <w:szCs w:val="22"/>
        </w:rPr>
        <w:t>Jacksonville, Florida 32202</w:t>
      </w:r>
    </w:p>
    <w:p w14:paraId="45856E48" w14:textId="77777777" w:rsidR="00625D58" w:rsidRPr="001C5B05" w:rsidRDefault="00625D58" w:rsidP="00625D58">
      <w:pPr>
        <w:rPr>
          <w:rFonts w:ascii="Times New Roman" w:eastAsia="Calibri" w:hAnsi="Times New Roman"/>
          <w:b/>
          <w:bCs/>
          <w:sz w:val="22"/>
          <w:szCs w:val="22"/>
        </w:rPr>
      </w:pPr>
    </w:p>
    <w:p w14:paraId="2AE4A41D" w14:textId="36B71A33" w:rsidR="00625D58" w:rsidRPr="001C5B05" w:rsidRDefault="00625D58" w:rsidP="00625D58">
      <w:pPr>
        <w:rPr>
          <w:rFonts w:ascii="Times New Roman" w:eastAsia="Calibri" w:hAnsi="Times New Roman"/>
          <w:b/>
          <w:bCs/>
          <w:sz w:val="22"/>
          <w:szCs w:val="22"/>
        </w:rPr>
      </w:pPr>
      <w:r w:rsidRPr="001C5B05">
        <w:rPr>
          <w:rFonts w:ascii="Times New Roman" w:eastAsia="Calibri" w:hAnsi="Times New Roman"/>
          <w:b/>
          <w:bCs/>
          <w:sz w:val="22"/>
          <w:szCs w:val="22"/>
        </w:rPr>
        <w:t>(If attending virtually, please join the meeting by 8:50 AM)</w:t>
      </w:r>
    </w:p>
    <w:p w14:paraId="597D5372" w14:textId="77777777" w:rsidR="00FF279F" w:rsidRPr="00FF279F" w:rsidRDefault="00FF279F" w:rsidP="00FF279F">
      <w:pPr>
        <w:rPr>
          <w:rFonts w:ascii="Times New Roman" w:eastAsia="Calibri" w:hAnsi="Times New Roman"/>
          <w:b/>
          <w:bCs/>
          <w:sz w:val="22"/>
          <w:szCs w:val="22"/>
        </w:rPr>
      </w:pPr>
      <w:bookmarkStart w:id="2" w:name="_Hlk62462583"/>
      <w:r w:rsidRPr="00FF279F">
        <w:rPr>
          <w:rFonts w:ascii="Times New Roman" w:eastAsia="Calibri" w:hAnsi="Times New Roman"/>
          <w:b/>
          <w:bCs/>
          <w:sz w:val="22"/>
          <w:szCs w:val="22"/>
        </w:rPr>
        <w:t>Meeting ID: 964 4916 5899</w:t>
      </w:r>
    </w:p>
    <w:p w14:paraId="37F711C2" w14:textId="77777777" w:rsidR="00FF279F" w:rsidRPr="00FF279F" w:rsidRDefault="00FF279F" w:rsidP="00FF279F">
      <w:pPr>
        <w:rPr>
          <w:rFonts w:ascii="Times New Roman" w:eastAsia="Calibri" w:hAnsi="Times New Roman"/>
          <w:b/>
          <w:bCs/>
          <w:sz w:val="22"/>
          <w:szCs w:val="22"/>
        </w:rPr>
      </w:pPr>
      <w:r w:rsidRPr="00FF279F">
        <w:rPr>
          <w:rFonts w:ascii="Times New Roman" w:eastAsia="Calibri" w:hAnsi="Times New Roman"/>
          <w:b/>
          <w:bCs/>
          <w:sz w:val="22"/>
          <w:szCs w:val="22"/>
        </w:rPr>
        <w:t>Passcode: 235000</w:t>
      </w:r>
    </w:p>
    <w:p w14:paraId="7767CFA5" w14:textId="37E14E15" w:rsidR="00625D58" w:rsidRPr="001C5B05" w:rsidRDefault="00625D58" w:rsidP="00625D58">
      <w:pPr>
        <w:rPr>
          <w:rFonts w:ascii="Times New Roman" w:eastAsia="Calibri" w:hAnsi="Times New Roman"/>
          <w:b/>
          <w:bCs/>
          <w:sz w:val="22"/>
          <w:szCs w:val="22"/>
        </w:rPr>
      </w:pPr>
    </w:p>
    <w:bookmarkEnd w:id="2"/>
    <w:p w14:paraId="635EC0F4" w14:textId="77777777" w:rsidR="00625D58" w:rsidRPr="001C5B05" w:rsidRDefault="00625D58" w:rsidP="00625D58">
      <w:pPr>
        <w:rPr>
          <w:rFonts w:ascii="Times New Roman" w:eastAsia="Calibri" w:hAnsi="Times New Roman"/>
          <w:b/>
          <w:bCs/>
          <w:sz w:val="22"/>
          <w:szCs w:val="22"/>
        </w:rPr>
      </w:pPr>
    </w:p>
    <w:p w14:paraId="3A3A17FA" w14:textId="116614FD" w:rsidR="00EA1D39" w:rsidRDefault="00625D58" w:rsidP="00625D58">
      <w:pPr>
        <w:rPr>
          <w:rFonts w:ascii="Times New Roman" w:eastAsia="Calibri" w:hAnsi="Times New Roman"/>
          <w:b/>
          <w:bCs/>
          <w:sz w:val="22"/>
          <w:szCs w:val="22"/>
        </w:rPr>
      </w:pPr>
      <w:r w:rsidRPr="001C5B05">
        <w:rPr>
          <w:rFonts w:ascii="Times New Roman" w:eastAsia="Calibri" w:hAnsi="Times New Roman"/>
          <w:sz w:val="22"/>
          <w:szCs w:val="22"/>
        </w:rPr>
        <w:t xml:space="preserve">Notice is hereby given that the Honorable Garrett Dennis, Chairman, hereby </w:t>
      </w:r>
      <w:r w:rsidR="006F358D" w:rsidRPr="006F358D">
        <w:rPr>
          <w:rFonts w:ascii="Times New Roman" w:eastAsia="Calibri" w:hAnsi="Times New Roman"/>
          <w:b/>
          <w:bCs/>
          <w:sz w:val="22"/>
          <w:szCs w:val="22"/>
          <w:highlight w:val="yellow"/>
        </w:rPr>
        <w:t>CANCELS</w:t>
      </w:r>
      <w:r w:rsidRPr="001C5B05">
        <w:rPr>
          <w:rFonts w:ascii="Times New Roman" w:eastAsia="Calibri" w:hAnsi="Times New Roman"/>
          <w:sz w:val="22"/>
          <w:szCs w:val="22"/>
        </w:rPr>
        <w:t xml:space="preserve"> the </w:t>
      </w:r>
      <w:r w:rsidRPr="001C5B05">
        <w:rPr>
          <w:rFonts w:ascii="Times New Roman" w:eastAsia="Calibri" w:hAnsi="Times New Roman"/>
          <w:b/>
          <w:sz w:val="22"/>
          <w:szCs w:val="22"/>
        </w:rPr>
        <w:t>HYBRID VIRTUAL IN PERSON MEETING</w:t>
      </w:r>
      <w:r w:rsidR="00A830CB">
        <w:rPr>
          <w:rFonts w:ascii="Times New Roman" w:eastAsia="Calibri" w:hAnsi="Times New Roman"/>
          <w:b/>
          <w:sz w:val="22"/>
          <w:szCs w:val="22"/>
        </w:rPr>
        <w:t>S</w:t>
      </w:r>
      <w:r w:rsidRPr="001C5B05">
        <w:rPr>
          <w:rFonts w:ascii="Times New Roman" w:eastAsia="Calibri" w:hAnsi="Times New Roman"/>
          <w:b/>
          <w:sz w:val="22"/>
          <w:szCs w:val="22"/>
        </w:rPr>
        <w:t xml:space="preserve"> FOR </w:t>
      </w:r>
      <w:r w:rsidRPr="001C5B05">
        <w:rPr>
          <w:rFonts w:ascii="Times New Roman" w:eastAsia="Calibri" w:hAnsi="Times New Roman"/>
          <w:b/>
          <w:bCs/>
          <w:sz w:val="22"/>
          <w:szCs w:val="22"/>
        </w:rPr>
        <w:t>THE SPECIAL COMMITTEE ON REDISTRICTING.</w:t>
      </w:r>
      <w:r w:rsidRPr="001C5B05">
        <w:rPr>
          <w:rFonts w:ascii="Times New Roman" w:eastAsia="Calibri" w:hAnsi="Times New Roman"/>
          <w:sz w:val="22"/>
          <w:szCs w:val="22"/>
        </w:rPr>
        <w:t xml:space="preserve"> Members of the Jacksonville City Council, and other elected or appointed members of Boards and Commission are</w:t>
      </w:r>
      <w:r w:rsidRPr="001C5B05">
        <w:rPr>
          <w:rFonts w:ascii="Times New Roman" w:eastAsia="Calibri" w:hAnsi="Times New Roman"/>
          <w:bCs/>
          <w:sz w:val="22"/>
          <w:szCs w:val="22"/>
        </w:rPr>
        <w:t xml:space="preserve"> invited to attend</w:t>
      </w:r>
      <w:r w:rsidRPr="001C5B05">
        <w:rPr>
          <w:rFonts w:ascii="Times New Roman" w:eastAsia="Calibri" w:hAnsi="Times New Roman"/>
          <w:sz w:val="22"/>
          <w:szCs w:val="22"/>
        </w:rPr>
        <w:t xml:space="preserve">. </w:t>
      </w:r>
      <w:r w:rsidRPr="001C5B05">
        <w:rPr>
          <w:rFonts w:ascii="Times New Roman" w:eastAsia="Calibri" w:hAnsi="Times New Roman"/>
          <w:b/>
          <w:bCs/>
          <w:sz w:val="22"/>
          <w:szCs w:val="22"/>
        </w:rPr>
        <w:t>Th</w:t>
      </w:r>
      <w:r w:rsidR="00EA1D39">
        <w:rPr>
          <w:rFonts w:ascii="Times New Roman" w:eastAsia="Calibri" w:hAnsi="Times New Roman"/>
          <w:b/>
          <w:bCs/>
          <w:sz w:val="22"/>
          <w:szCs w:val="22"/>
        </w:rPr>
        <w:t xml:space="preserve">e </w:t>
      </w:r>
      <w:r w:rsidR="00C926F9">
        <w:rPr>
          <w:rFonts w:ascii="Times New Roman" w:eastAsia="Calibri" w:hAnsi="Times New Roman"/>
          <w:b/>
          <w:bCs/>
          <w:sz w:val="22"/>
          <w:szCs w:val="22"/>
        </w:rPr>
        <w:t>meetings are scheduled for</w:t>
      </w:r>
      <w:r w:rsidR="00EA1D39">
        <w:rPr>
          <w:rFonts w:ascii="Times New Roman" w:eastAsia="Calibri" w:hAnsi="Times New Roman"/>
          <w:b/>
          <w:bCs/>
          <w:sz w:val="22"/>
          <w:szCs w:val="22"/>
        </w:rPr>
        <w:t>:</w:t>
      </w:r>
    </w:p>
    <w:p w14:paraId="11D8070E" w14:textId="27934E33" w:rsidR="00EA1D39" w:rsidRDefault="00EA1D39" w:rsidP="00625D58">
      <w:pPr>
        <w:rPr>
          <w:rFonts w:ascii="Times New Roman" w:eastAsia="Calibri" w:hAnsi="Times New Roman"/>
          <w:b/>
          <w:bCs/>
          <w:sz w:val="22"/>
          <w:szCs w:val="22"/>
        </w:rPr>
      </w:pPr>
    </w:p>
    <w:p w14:paraId="65A3FC86" w14:textId="4A247452" w:rsidR="00EA1D39" w:rsidRPr="00A56C89" w:rsidRDefault="00EA1D39" w:rsidP="00EA1D39">
      <w:pPr>
        <w:jc w:val="center"/>
        <w:rPr>
          <w:rFonts w:ascii="Times New Roman" w:eastAsia="Calibri" w:hAnsi="Times New Roman"/>
          <w:b/>
          <w:bCs/>
          <w:sz w:val="22"/>
          <w:szCs w:val="22"/>
        </w:rPr>
      </w:pPr>
      <w:r w:rsidRPr="00A56C89">
        <w:rPr>
          <w:rFonts w:ascii="Times New Roman" w:eastAsia="Calibri" w:hAnsi="Times New Roman"/>
          <w:b/>
          <w:bCs/>
          <w:sz w:val="22"/>
          <w:szCs w:val="22"/>
        </w:rPr>
        <w:t>Thursday, March 25, 2021, 9:00 AM – 12:00 PM</w:t>
      </w:r>
    </w:p>
    <w:p w14:paraId="5F1B8768" w14:textId="186599D3" w:rsidR="00EA1D39" w:rsidRPr="00A56C89" w:rsidRDefault="00EA1D39" w:rsidP="00EA1D39">
      <w:pPr>
        <w:jc w:val="center"/>
        <w:rPr>
          <w:rFonts w:ascii="Times New Roman" w:eastAsia="Calibri" w:hAnsi="Times New Roman"/>
          <w:b/>
          <w:bCs/>
          <w:sz w:val="22"/>
          <w:szCs w:val="22"/>
        </w:rPr>
      </w:pPr>
      <w:r w:rsidRPr="00A56C89">
        <w:rPr>
          <w:rFonts w:ascii="Times New Roman" w:eastAsia="Calibri" w:hAnsi="Times New Roman"/>
          <w:b/>
          <w:bCs/>
          <w:sz w:val="22"/>
          <w:szCs w:val="22"/>
        </w:rPr>
        <w:t>Thursday, April 22, 9:00 AM – 12:00 PM</w:t>
      </w:r>
    </w:p>
    <w:p w14:paraId="3C8EF979" w14:textId="77777777" w:rsidR="00EA1D39" w:rsidRPr="00A56C89" w:rsidRDefault="00EA1D39" w:rsidP="00EA1D39">
      <w:pPr>
        <w:jc w:val="center"/>
        <w:rPr>
          <w:rFonts w:ascii="Times New Roman" w:eastAsia="Calibri" w:hAnsi="Times New Roman"/>
          <w:b/>
          <w:bCs/>
          <w:sz w:val="22"/>
          <w:szCs w:val="22"/>
        </w:rPr>
      </w:pPr>
      <w:r w:rsidRPr="00A56C89">
        <w:rPr>
          <w:rFonts w:ascii="Times New Roman" w:eastAsia="Calibri" w:hAnsi="Times New Roman"/>
          <w:b/>
          <w:bCs/>
          <w:sz w:val="22"/>
          <w:szCs w:val="22"/>
        </w:rPr>
        <w:t xml:space="preserve">Thursday, May 27, 2021, 9:00 AM – 12:00 PM </w:t>
      </w:r>
    </w:p>
    <w:p w14:paraId="6566157E" w14:textId="143B0011" w:rsidR="00EA1D39" w:rsidRPr="006F358D" w:rsidRDefault="00EA1D39" w:rsidP="00EA1D39">
      <w:pPr>
        <w:jc w:val="center"/>
        <w:rPr>
          <w:rFonts w:ascii="Times New Roman" w:eastAsia="Calibri" w:hAnsi="Times New Roman"/>
          <w:b/>
          <w:bCs/>
          <w:strike/>
          <w:sz w:val="22"/>
          <w:szCs w:val="22"/>
        </w:rPr>
      </w:pPr>
      <w:bookmarkStart w:id="3" w:name="_Hlk73985012"/>
      <w:r w:rsidRPr="006F358D">
        <w:rPr>
          <w:rFonts w:ascii="Times New Roman" w:eastAsia="Calibri" w:hAnsi="Times New Roman"/>
          <w:b/>
          <w:bCs/>
          <w:strike/>
          <w:sz w:val="22"/>
          <w:szCs w:val="22"/>
          <w:highlight w:val="yellow"/>
        </w:rPr>
        <w:t>Thursday, June 10, 2021, 9:00 AM – 12:00 PM</w:t>
      </w:r>
    </w:p>
    <w:bookmarkEnd w:id="3"/>
    <w:p w14:paraId="31E9AE87" w14:textId="77777777" w:rsidR="00A830CB" w:rsidRDefault="00A830CB" w:rsidP="00EA1D39">
      <w:pPr>
        <w:jc w:val="center"/>
        <w:rPr>
          <w:rFonts w:ascii="Times New Roman" w:eastAsia="Calibri" w:hAnsi="Times New Roman"/>
          <w:b/>
          <w:bCs/>
          <w:sz w:val="22"/>
          <w:szCs w:val="22"/>
        </w:rPr>
      </w:pPr>
    </w:p>
    <w:p w14:paraId="367E51C9" w14:textId="5E8FD888" w:rsidR="00A830CB" w:rsidRPr="00EA1D39" w:rsidRDefault="00A830CB" w:rsidP="00EA1D39">
      <w:pPr>
        <w:jc w:val="center"/>
        <w:rPr>
          <w:rFonts w:ascii="Times New Roman" w:eastAsia="Calibri" w:hAnsi="Times New Roman"/>
          <w:b/>
          <w:bCs/>
          <w:sz w:val="22"/>
          <w:szCs w:val="22"/>
        </w:rPr>
      </w:pPr>
      <w:r>
        <w:rPr>
          <w:rFonts w:ascii="Times New Roman" w:eastAsia="Calibri" w:hAnsi="Times New Roman"/>
          <w:b/>
          <w:bCs/>
          <w:sz w:val="22"/>
          <w:szCs w:val="22"/>
        </w:rPr>
        <w:t xml:space="preserve">NOTE: </w:t>
      </w:r>
      <w:r w:rsidRPr="00A830CB">
        <w:rPr>
          <w:rFonts w:ascii="Times New Roman" w:eastAsia="Calibri" w:hAnsi="Times New Roman"/>
          <w:b/>
          <w:bCs/>
          <w:sz w:val="22"/>
          <w:szCs w:val="22"/>
        </w:rPr>
        <w:t xml:space="preserve">The Meeting ID and Passcode </w:t>
      </w:r>
      <w:r>
        <w:rPr>
          <w:rFonts w:ascii="Times New Roman" w:eastAsia="Calibri" w:hAnsi="Times New Roman"/>
          <w:b/>
          <w:bCs/>
          <w:sz w:val="22"/>
          <w:szCs w:val="22"/>
        </w:rPr>
        <w:t xml:space="preserve">is the same </w:t>
      </w:r>
      <w:r w:rsidRPr="00A830CB">
        <w:rPr>
          <w:rFonts w:ascii="Times New Roman" w:eastAsia="Calibri" w:hAnsi="Times New Roman"/>
          <w:b/>
          <w:bCs/>
          <w:sz w:val="22"/>
          <w:szCs w:val="22"/>
        </w:rPr>
        <w:t>for all the meeting dates</w:t>
      </w:r>
      <w:r>
        <w:rPr>
          <w:rFonts w:ascii="Times New Roman" w:eastAsia="Calibri" w:hAnsi="Times New Roman"/>
          <w:b/>
          <w:bCs/>
          <w:sz w:val="22"/>
          <w:szCs w:val="22"/>
        </w:rPr>
        <w:t>.</w:t>
      </w:r>
    </w:p>
    <w:p w14:paraId="592BB126" w14:textId="77777777" w:rsidR="00EA1D39" w:rsidRDefault="00EA1D39" w:rsidP="00625D58">
      <w:pPr>
        <w:rPr>
          <w:rFonts w:ascii="Times New Roman" w:eastAsia="Calibri" w:hAnsi="Times New Roman"/>
          <w:b/>
          <w:bCs/>
          <w:sz w:val="22"/>
          <w:szCs w:val="22"/>
        </w:rPr>
      </w:pPr>
    </w:p>
    <w:p w14:paraId="55DCF4A1" w14:textId="77777777" w:rsidR="00C926F9" w:rsidRPr="00C926F9" w:rsidRDefault="00C926F9" w:rsidP="00C926F9">
      <w:pPr>
        <w:rPr>
          <w:rFonts w:ascii="Times New Roman" w:eastAsia="Calibri" w:hAnsi="Times New Roman"/>
          <w:sz w:val="22"/>
          <w:szCs w:val="22"/>
        </w:rPr>
      </w:pPr>
      <w:r w:rsidRPr="00C926F9">
        <w:rPr>
          <w:rFonts w:ascii="Times New Roman" w:eastAsia="Calibri" w:hAnsi="Times New Roman"/>
          <w:b/>
          <w:bCs/>
          <w:sz w:val="22"/>
          <w:szCs w:val="22"/>
        </w:rPr>
        <w:t xml:space="preserve">The meetings will be held in the Jacksonville City Council Chambers, located at 117 West Duval Street, Jacksonville, Florida. The Committee Members (3) quorum will need to be present in person, but other members may attend utilizing Communications Media Technology (CMT). </w:t>
      </w:r>
      <w:r w:rsidRPr="00C926F9">
        <w:rPr>
          <w:rFonts w:ascii="Times New Roman" w:eastAsia="Calibri" w:hAnsi="Times New Roman"/>
          <w:sz w:val="22"/>
          <w:szCs w:val="22"/>
        </w:rPr>
        <w:t xml:space="preserve">The meeting will discuss topics related to the background and charge of the Committee and any other items </w:t>
      </w:r>
      <w:r w:rsidRPr="00C926F9">
        <w:rPr>
          <w:rFonts w:ascii="Times New Roman" w:eastAsia="Calibri" w:hAnsi="Times New Roman"/>
          <w:sz w:val="22"/>
          <w:szCs w:val="22"/>
        </w:rPr>
        <w:lastRenderedPageBreak/>
        <w:t xml:space="preserve">noted on the meeting’s agenda or the Chair's discretion. </w:t>
      </w:r>
      <w:bookmarkStart w:id="4" w:name="_Hlk73985083"/>
      <w:r w:rsidR="00A56C89">
        <w:fldChar w:fldCharType="begin"/>
      </w:r>
      <w:r w:rsidR="00A56C89">
        <w:instrText xml:space="preserve"> HYPERLINK "mailto:2021Redistricting@coj.net" </w:instrText>
      </w:r>
      <w:r w:rsidR="00A56C89">
        <w:fldChar w:fldCharType="separate"/>
      </w:r>
      <w:r w:rsidRPr="00C926F9">
        <w:rPr>
          <w:rFonts w:ascii="Times New Roman" w:eastAsia="Calibri" w:hAnsi="Times New Roman"/>
          <w:b/>
          <w:color w:val="0000FF"/>
          <w:sz w:val="22"/>
          <w:szCs w:val="22"/>
          <w:u w:val="single"/>
        </w:rPr>
        <w:t>2021Redistricting@coj.net</w:t>
      </w:r>
      <w:r w:rsidR="00A56C89">
        <w:rPr>
          <w:rFonts w:ascii="Times New Roman" w:eastAsia="Calibri" w:hAnsi="Times New Roman"/>
          <w:b/>
          <w:color w:val="0000FF"/>
          <w:sz w:val="22"/>
          <w:szCs w:val="22"/>
          <w:u w:val="single"/>
        </w:rPr>
        <w:fldChar w:fldCharType="end"/>
      </w:r>
      <w:r w:rsidRPr="00C926F9">
        <w:rPr>
          <w:rFonts w:ascii="Times New Roman" w:eastAsia="Calibri" w:hAnsi="Times New Roman"/>
          <w:b/>
          <w:sz w:val="22"/>
          <w:szCs w:val="22"/>
        </w:rPr>
        <w:t xml:space="preserve"> </w:t>
      </w:r>
      <w:bookmarkEnd w:id="4"/>
      <w:r w:rsidRPr="00C926F9">
        <w:rPr>
          <w:rFonts w:ascii="Times New Roman" w:eastAsia="Calibri" w:hAnsi="Times New Roman"/>
          <w:b/>
          <w:sz w:val="22"/>
          <w:szCs w:val="22"/>
        </w:rPr>
        <w:t>is the designated email for comments to be included as a part of this meeting.</w:t>
      </w:r>
    </w:p>
    <w:p w14:paraId="18A1A633" w14:textId="77777777" w:rsidR="00C926F9" w:rsidRPr="00C926F9" w:rsidRDefault="00C926F9" w:rsidP="00C926F9">
      <w:pPr>
        <w:rPr>
          <w:rFonts w:ascii="Times New Roman" w:eastAsia="Calibri" w:hAnsi="Times New Roman"/>
          <w:sz w:val="22"/>
          <w:szCs w:val="22"/>
        </w:rPr>
      </w:pPr>
    </w:p>
    <w:p w14:paraId="0D62F481" w14:textId="77777777" w:rsidR="00625D58" w:rsidRPr="001C5B05" w:rsidRDefault="00625D58" w:rsidP="00625D58">
      <w:pPr>
        <w:rPr>
          <w:rFonts w:ascii="Times New Roman" w:eastAsia="Calibri" w:hAnsi="Times New Roman"/>
          <w:b/>
          <w:bCs/>
          <w:sz w:val="22"/>
          <w:szCs w:val="22"/>
        </w:rPr>
      </w:pPr>
      <w:r w:rsidRPr="001C5B05">
        <w:rPr>
          <w:rFonts w:ascii="Times New Roman" w:eastAsia="Calibri" w:hAnsi="Times New Roman"/>
          <w:b/>
          <w:bCs/>
          <w:sz w:val="22"/>
          <w:szCs w:val="22"/>
        </w:rPr>
        <w:t>Background:</w:t>
      </w:r>
    </w:p>
    <w:p w14:paraId="08BD6781" w14:textId="0514BB45" w:rsidR="00625D58" w:rsidRDefault="00625D58" w:rsidP="00625D58">
      <w:pPr>
        <w:rPr>
          <w:rFonts w:ascii="Times New Roman" w:eastAsia="Calibri" w:hAnsi="Times New Roman"/>
          <w:sz w:val="22"/>
          <w:szCs w:val="22"/>
        </w:rPr>
      </w:pPr>
      <w:r w:rsidRPr="001C5B05">
        <w:rPr>
          <w:rFonts w:ascii="Times New Roman" w:eastAsia="Calibri" w:hAnsi="Times New Roman"/>
          <w:sz w:val="22"/>
          <w:szCs w:val="22"/>
        </w:rPr>
        <w:t xml:space="preserve">Whenever the Council President deems appropriate, but not more than six months after the official date for taking the decennial census (April 1, 2020), the Council President shall appoint a special committee or designate a standing committee to serve as a Redistricting Committee. </w:t>
      </w:r>
    </w:p>
    <w:p w14:paraId="0761096E" w14:textId="77777777" w:rsidR="00A830CB" w:rsidRPr="001C5B05" w:rsidRDefault="00A830CB" w:rsidP="00625D58">
      <w:pPr>
        <w:rPr>
          <w:rFonts w:ascii="Times New Roman" w:eastAsia="Calibri" w:hAnsi="Times New Roman"/>
          <w:sz w:val="22"/>
          <w:szCs w:val="22"/>
        </w:rPr>
      </w:pPr>
    </w:p>
    <w:p w14:paraId="60A03C0A" w14:textId="3E2B20ED" w:rsidR="00625D58" w:rsidRPr="001C5B05" w:rsidRDefault="00625D58" w:rsidP="00625D58">
      <w:pPr>
        <w:rPr>
          <w:rFonts w:ascii="Times New Roman" w:eastAsia="Calibri" w:hAnsi="Times New Roman"/>
          <w:sz w:val="22"/>
          <w:szCs w:val="22"/>
        </w:rPr>
      </w:pPr>
      <w:r w:rsidRPr="001C5B05">
        <w:rPr>
          <w:rFonts w:ascii="Times New Roman" w:eastAsia="Calibri" w:hAnsi="Times New Roman"/>
          <w:sz w:val="22"/>
          <w:szCs w:val="22"/>
        </w:rPr>
        <w:t xml:space="preserve">Charter Sections 5.02 and 13.03 impose upon the Council the duty and responsibility of redistricting the Council districts and the School Board districts. The Council is obligated to ensure that all districts are as nearly equal in population and are arranged in a logical and compact geographical pattern as possible to achieve compliance with federal and state laws. The geographical arrangement and territorial boundaries must take into consideration other factors, particularly compactness and contiguity, so that residents of the </w:t>
      </w:r>
      <w:proofErr w:type="gramStart"/>
      <w:r w:rsidRPr="001C5B05">
        <w:rPr>
          <w:rFonts w:ascii="Times New Roman" w:eastAsia="Calibri" w:hAnsi="Times New Roman"/>
          <w:sz w:val="22"/>
          <w:szCs w:val="22"/>
        </w:rPr>
        <w:t>City</w:t>
      </w:r>
      <w:proofErr w:type="gramEnd"/>
      <w:r w:rsidRPr="001C5B05">
        <w:rPr>
          <w:rFonts w:ascii="Times New Roman" w:eastAsia="Calibri" w:hAnsi="Times New Roman"/>
          <w:sz w:val="22"/>
          <w:szCs w:val="22"/>
        </w:rPr>
        <w:t xml:space="preserve"> and their varied economic, social and ethnic interests and objectives are adequately represented in the configuration of Council and the School Board districts. </w:t>
      </w:r>
    </w:p>
    <w:p w14:paraId="179AFADE" w14:textId="2F96D72A" w:rsidR="00625D58" w:rsidRPr="001C5B05" w:rsidRDefault="00625D58" w:rsidP="00625D58">
      <w:pPr>
        <w:rPr>
          <w:rFonts w:ascii="Times New Roman" w:eastAsia="Calibri" w:hAnsi="Times New Roman"/>
          <w:sz w:val="22"/>
          <w:szCs w:val="22"/>
        </w:rPr>
      </w:pPr>
    </w:p>
    <w:p w14:paraId="2CE45952" w14:textId="5382ADAA" w:rsidR="00625D58" w:rsidRPr="00A82583" w:rsidRDefault="00625D58" w:rsidP="00625D58">
      <w:pPr>
        <w:rPr>
          <w:rFonts w:ascii="Times New Roman" w:eastAsia="Calibri" w:hAnsi="Times New Roman"/>
          <w:b/>
          <w:bCs/>
          <w:sz w:val="22"/>
          <w:szCs w:val="22"/>
        </w:rPr>
      </w:pPr>
      <w:r w:rsidRPr="00A82583">
        <w:rPr>
          <w:rFonts w:ascii="Times New Roman" w:eastAsia="Calibri" w:hAnsi="Times New Roman"/>
          <w:b/>
          <w:bCs/>
          <w:sz w:val="22"/>
          <w:szCs w:val="22"/>
        </w:rPr>
        <w:t>Charge:</w:t>
      </w:r>
    </w:p>
    <w:p w14:paraId="574D3C8E" w14:textId="44F30FC2" w:rsidR="00625D58" w:rsidRPr="001C5B05" w:rsidRDefault="00202EBA" w:rsidP="00202EBA">
      <w:pPr>
        <w:pStyle w:val="ListParagraph"/>
        <w:numPr>
          <w:ilvl w:val="0"/>
          <w:numId w:val="4"/>
        </w:numPr>
        <w:rPr>
          <w:rFonts w:ascii="Times New Roman" w:eastAsia="Calibri" w:hAnsi="Times New Roman"/>
          <w:b/>
          <w:bCs/>
          <w:sz w:val="22"/>
          <w:szCs w:val="22"/>
        </w:rPr>
      </w:pPr>
      <w:r w:rsidRPr="001C5B05">
        <w:rPr>
          <w:rFonts w:ascii="Times New Roman" w:eastAsia="Calibri" w:hAnsi="Times New Roman"/>
          <w:b/>
          <w:bCs/>
          <w:sz w:val="22"/>
          <w:szCs w:val="22"/>
        </w:rPr>
        <w:t>Selection of Redistricting Consultant</w:t>
      </w:r>
    </w:p>
    <w:p w14:paraId="4B24B749" w14:textId="77777777" w:rsidR="00202EBA" w:rsidRPr="001C5B05" w:rsidRDefault="00202EBA" w:rsidP="00202EBA">
      <w:pPr>
        <w:rPr>
          <w:rFonts w:ascii="Times New Roman" w:eastAsia="Calibri" w:hAnsi="Times New Roman"/>
          <w:sz w:val="22"/>
          <w:szCs w:val="22"/>
        </w:rPr>
      </w:pPr>
      <w:r w:rsidRPr="001C5B05">
        <w:rPr>
          <w:rFonts w:ascii="Times New Roman" w:eastAsia="Calibri" w:hAnsi="Times New Roman"/>
          <w:sz w:val="22"/>
          <w:szCs w:val="22"/>
        </w:rPr>
        <w:t>The Redistricting Committee shall investigate possible persons or entities, including the Planning and Development Department (PDD), qualified to serve as a Redistricting Consultant, which may be sent out as a request for proposals. After its investigation, the Redistricting Committee shall present to the Council the names of the persons or entities recommended to be chosen as the Redistricting Consultant, based on their professional qualifications and experience in redistricting.</w:t>
      </w:r>
    </w:p>
    <w:p w14:paraId="5A985A43" w14:textId="77777777" w:rsidR="00202EBA" w:rsidRPr="001C5B05" w:rsidRDefault="00202EBA" w:rsidP="00202EBA">
      <w:pPr>
        <w:rPr>
          <w:rFonts w:ascii="Times New Roman" w:eastAsia="Calibri" w:hAnsi="Times New Roman"/>
          <w:sz w:val="22"/>
          <w:szCs w:val="22"/>
        </w:rPr>
      </w:pPr>
    </w:p>
    <w:p w14:paraId="21CBA804" w14:textId="77777777" w:rsidR="00202EBA" w:rsidRPr="001C5B05" w:rsidRDefault="00202EBA" w:rsidP="00202EBA">
      <w:pPr>
        <w:rPr>
          <w:rFonts w:ascii="Times New Roman" w:eastAsia="Calibri" w:hAnsi="Times New Roman"/>
          <w:sz w:val="22"/>
          <w:szCs w:val="22"/>
        </w:rPr>
      </w:pPr>
      <w:r w:rsidRPr="001C5B05">
        <w:rPr>
          <w:rFonts w:ascii="Times New Roman" w:eastAsia="Calibri" w:hAnsi="Times New Roman"/>
          <w:sz w:val="22"/>
          <w:szCs w:val="22"/>
        </w:rPr>
        <w:t xml:space="preserve">If a consultant other than the PDD is chosen, the Redistricting Committee shall follow Chapter 126, Ordinance Code, the City’s Procurement Code. The final selection of the Redistricting Consultant shall be approved by Council. </w:t>
      </w:r>
    </w:p>
    <w:p w14:paraId="1CF9559B" w14:textId="77777777" w:rsidR="00202EBA" w:rsidRPr="001C5B05" w:rsidRDefault="00202EBA" w:rsidP="00202EBA">
      <w:pPr>
        <w:rPr>
          <w:rFonts w:ascii="Times New Roman" w:eastAsia="Calibri" w:hAnsi="Times New Roman"/>
          <w:sz w:val="22"/>
          <w:szCs w:val="22"/>
        </w:rPr>
      </w:pPr>
    </w:p>
    <w:p w14:paraId="2455DEF9" w14:textId="77777777" w:rsidR="00202EBA" w:rsidRPr="001C5B05" w:rsidRDefault="00202EBA" w:rsidP="00202EBA">
      <w:pPr>
        <w:rPr>
          <w:rFonts w:ascii="Times New Roman" w:eastAsia="Calibri" w:hAnsi="Times New Roman"/>
          <w:sz w:val="22"/>
          <w:szCs w:val="22"/>
        </w:rPr>
      </w:pPr>
      <w:proofErr w:type="gramStart"/>
      <w:r w:rsidRPr="001C5B05">
        <w:rPr>
          <w:rFonts w:ascii="Times New Roman" w:eastAsia="Calibri" w:hAnsi="Times New Roman"/>
          <w:sz w:val="22"/>
          <w:szCs w:val="22"/>
        </w:rPr>
        <w:t>In order to</w:t>
      </w:r>
      <w:proofErr w:type="gramEnd"/>
      <w:r w:rsidRPr="001C5B05">
        <w:rPr>
          <w:rFonts w:ascii="Times New Roman" w:eastAsia="Calibri" w:hAnsi="Times New Roman"/>
          <w:sz w:val="22"/>
          <w:szCs w:val="22"/>
        </w:rPr>
        <w:t xml:space="preserve"> meet the 30-day deadline for submission of a proposed plan, discussed in c) below, the Redistricting Committee must work with the selected consultant well in advance in order to establish the City’s assumptions, ground rules and expectations in a proposed plan. The consultant must have received the City’s “marching orders” from your committee and be ready to work on various plan proposals as soon as the final Census date is certified (by March 31, 2021).</w:t>
      </w:r>
    </w:p>
    <w:p w14:paraId="3BB053C7" w14:textId="77777777" w:rsidR="00202EBA" w:rsidRPr="001C5B05" w:rsidRDefault="00202EBA" w:rsidP="00202EBA">
      <w:pPr>
        <w:pStyle w:val="ListParagraph"/>
        <w:rPr>
          <w:rFonts w:ascii="Times New Roman" w:eastAsia="Calibri" w:hAnsi="Times New Roman"/>
          <w:b/>
          <w:bCs/>
          <w:sz w:val="22"/>
          <w:szCs w:val="22"/>
        </w:rPr>
      </w:pPr>
    </w:p>
    <w:p w14:paraId="7B856A5A" w14:textId="20D1E102" w:rsidR="00202EBA" w:rsidRPr="001C5B05" w:rsidRDefault="00202EBA" w:rsidP="00202EBA">
      <w:pPr>
        <w:pStyle w:val="ListParagraph"/>
        <w:numPr>
          <w:ilvl w:val="0"/>
          <w:numId w:val="4"/>
        </w:numPr>
        <w:rPr>
          <w:rFonts w:ascii="Times New Roman" w:eastAsia="Calibri" w:hAnsi="Times New Roman"/>
          <w:b/>
          <w:bCs/>
          <w:sz w:val="22"/>
          <w:szCs w:val="22"/>
        </w:rPr>
      </w:pPr>
      <w:r w:rsidRPr="001C5B05">
        <w:rPr>
          <w:rFonts w:ascii="Times New Roman" w:eastAsia="Calibri" w:hAnsi="Times New Roman"/>
          <w:b/>
          <w:bCs/>
          <w:sz w:val="22"/>
          <w:szCs w:val="22"/>
        </w:rPr>
        <w:t xml:space="preserve">Obtain Legally Permissible Considerations for Redistricting in accordance with state, federal and case </w:t>
      </w:r>
      <w:proofErr w:type="gramStart"/>
      <w:r w:rsidRPr="001C5B05">
        <w:rPr>
          <w:rFonts w:ascii="Times New Roman" w:eastAsia="Calibri" w:hAnsi="Times New Roman"/>
          <w:b/>
          <w:bCs/>
          <w:sz w:val="22"/>
          <w:szCs w:val="22"/>
        </w:rPr>
        <w:t>law</w:t>
      </w:r>
      <w:proofErr w:type="gramEnd"/>
      <w:r w:rsidRPr="001C5B05">
        <w:rPr>
          <w:rFonts w:ascii="Times New Roman" w:eastAsia="Calibri" w:hAnsi="Times New Roman"/>
          <w:b/>
          <w:bCs/>
          <w:sz w:val="22"/>
          <w:szCs w:val="22"/>
        </w:rPr>
        <w:t xml:space="preserve"> </w:t>
      </w:r>
    </w:p>
    <w:p w14:paraId="740C51EA" w14:textId="77777777" w:rsidR="00202EBA" w:rsidRPr="001C5B05" w:rsidRDefault="00202EBA" w:rsidP="00202EBA">
      <w:pPr>
        <w:numPr>
          <w:ilvl w:val="0"/>
          <w:numId w:val="5"/>
        </w:numPr>
        <w:rPr>
          <w:rFonts w:ascii="Times New Roman" w:eastAsia="Calibri" w:hAnsi="Times New Roman"/>
          <w:sz w:val="22"/>
          <w:szCs w:val="22"/>
        </w:rPr>
      </w:pPr>
      <w:r w:rsidRPr="001C5B05">
        <w:rPr>
          <w:rFonts w:ascii="Times New Roman" w:eastAsia="Calibri" w:hAnsi="Times New Roman"/>
          <w:sz w:val="22"/>
          <w:szCs w:val="22"/>
        </w:rPr>
        <w:lastRenderedPageBreak/>
        <w:t xml:space="preserve">The Redistricting Committee will hear from the Office of General Counsel about the criteria and analysis consistent with the </w:t>
      </w:r>
      <w:proofErr w:type="gramStart"/>
      <w:r w:rsidRPr="001C5B05">
        <w:rPr>
          <w:rFonts w:ascii="Times New Roman" w:eastAsia="Calibri" w:hAnsi="Times New Roman"/>
          <w:sz w:val="22"/>
          <w:szCs w:val="22"/>
        </w:rPr>
        <w:t>current status</w:t>
      </w:r>
      <w:proofErr w:type="gramEnd"/>
      <w:r w:rsidRPr="001C5B05">
        <w:rPr>
          <w:rFonts w:ascii="Times New Roman" w:eastAsia="Calibri" w:hAnsi="Times New Roman"/>
          <w:sz w:val="22"/>
          <w:szCs w:val="22"/>
        </w:rPr>
        <w:t xml:space="preserve"> of federal law and court precedents that will determine what rules must be followed in developing legally defensible districts and the Redistricting Committee will develop guidelines based off of these legal considerations. </w:t>
      </w:r>
    </w:p>
    <w:p w14:paraId="2EB1C200" w14:textId="77777777" w:rsidR="00202EBA" w:rsidRPr="001C5B05" w:rsidRDefault="00202EBA" w:rsidP="00202EBA">
      <w:pPr>
        <w:pStyle w:val="ListParagraph"/>
        <w:rPr>
          <w:rFonts w:ascii="Times New Roman" w:eastAsia="Calibri" w:hAnsi="Times New Roman"/>
          <w:b/>
          <w:bCs/>
          <w:sz w:val="22"/>
          <w:szCs w:val="22"/>
        </w:rPr>
      </w:pPr>
    </w:p>
    <w:p w14:paraId="132D7A7E" w14:textId="50B2AD3A" w:rsidR="00202EBA" w:rsidRPr="001C5B05" w:rsidRDefault="00202EBA" w:rsidP="00202EBA">
      <w:pPr>
        <w:pStyle w:val="ListParagraph"/>
        <w:numPr>
          <w:ilvl w:val="0"/>
          <w:numId w:val="4"/>
        </w:numPr>
        <w:rPr>
          <w:rFonts w:ascii="Times New Roman" w:eastAsia="Calibri" w:hAnsi="Times New Roman"/>
          <w:b/>
          <w:bCs/>
          <w:sz w:val="22"/>
          <w:szCs w:val="22"/>
        </w:rPr>
      </w:pPr>
      <w:r w:rsidRPr="001C5B05">
        <w:rPr>
          <w:rFonts w:ascii="Times New Roman" w:eastAsia="Calibri" w:hAnsi="Times New Roman"/>
          <w:b/>
          <w:bCs/>
          <w:sz w:val="22"/>
          <w:szCs w:val="22"/>
        </w:rPr>
        <w:t xml:space="preserve">Schedule for Preparation of Plan to be Submitted to </w:t>
      </w:r>
      <w:proofErr w:type="gramStart"/>
      <w:r w:rsidRPr="001C5B05">
        <w:rPr>
          <w:rFonts w:ascii="Times New Roman" w:eastAsia="Calibri" w:hAnsi="Times New Roman"/>
          <w:b/>
          <w:bCs/>
          <w:sz w:val="22"/>
          <w:szCs w:val="22"/>
        </w:rPr>
        <w:t>Council</w:t>
      </w:r>
      <w:proofErr w:type="gramEnd"/>
      <w:r w:rsidRPr="001C5B05">
        <w:rPr>
          <w:rFonts w:ascii="Times New Roman" w:eastAsia="Calibri" w:hAnsi="Times New Roman"/>
          <w:b/>
          <w:bCs/>
          <w:sz w:val="22"/>
          <w:szCs w:val="22"/>
        </w:rPr>
        <w:t xml:space="preserve"> </w:t>
      </w:r>
    </w:p>
    <w:p w14:paraId="4A1EDD64" w14:textId="77777777" w:rsidR="00202EBA" w:rsidRPr="001C5B05" w:rsidRDefault="00202EBA" w:rsidP="00202EBA">
      <w:pPr>
        <w:rPr>
          <w:rFonts w:ascii="Times New Roman" w:eastAsia="Calibri" w:hAnsi="Times New Roman"/>
          <w:sz w:val="22"/>
          <w:szCs w:val="22"/>
        </w:rPr>
      </w:pPr>
      <w:r w:rsidRPr="001C5B05">
        <w:rPr>
          <w:rFonts w:ascii="Times New Roman" w:eastAsia="Calibri" w:hAnsi="Times New Roman"/>
          <w:sz w:val="22"/>
          <w:szCs w:val="22"/>
        </w:rPr>
        <w:t xml:space="preserve">The Redistricting Committee shall adopt a schedule for preparation of a plan and present the plan to Council. This plan must be submitted by the Redistricting Committee to Council within 30 days after the U.S. Census data is certified, which is scheduled to occur by March 31, 2021. The redistricting consultant or PDD shall begin drawing alternative proposals in early 2021 using guidelines for new districts supplied by the Redistricting Committee and preliminary census data that usually becomes available later in the year the Census is taken. By spring 2021, the consultant or PDD will produce the final proposed map(s) for presentation to the Redistricting Committee. </w:t>
      </w:r>
    </w:p>
    <w:p w14:paraId="71AC5A77" w14:textId="77777777" w:rsidR="00202EBA" w:rsidRPr="001C5B05" w:rsidRDefault="00202EBA" w:rsidP="00202EBA">
      <w:pPr>
        <w:pStyle w:val="ListParagraph"/>
        <w:rPr>
          <w:rFonts w:ascii="Times New Roman" w:eastAsia="Calibri" w:hAnsi="Times New Roman"/>
          <w:b/>
          <w:bCs/>
          <w:sz w:val="22"/>
          <w:szCs w:val="22"/>
        </w:rPr>
      </w:pPr>
    </w:p>
    <w:p w14:paraId="5114E8EA" w14:textId="73B4C942" w:rsidR="00202EBA" w:rsidRPr="001C5B05" w:rsidRDefault="00202EBA" w:rsidP="00202EBA">
      <w:pPr>
        <w:pStyle w:val="ListParagraph"/>
        <w:numPr>
          <w:ilvl w:val="0"/>
          <w:numId w:val="4"/>
        </w:numPr>
        <w:rPr>
          <w:rFonts w:ascii="Times New Roman" w:eastAsia="Calibri" w:hAnsi="Times New Roman"/>
          <w:b/>
          <w:bCs/>
          <w:sz w:val="22"/>
          <w:szCs w:val="22"/>
        </w:rPr>
      </w:pPr>
      <w:r w:rsidRPr="001C5B05">
        <w:rPr>
          <w:rFonts w:ascii="Times New Roman" w:eastAsia="Calibri" w:hAnsi="Times New Roman"/>
          <w:b/>
          <w:bCs/>
          <w:sz w:val="22"/>
          <w:szCs w:val="22"/>
        </w:rPr>
        <w:t xml:space="preserve">Reapportionment Committees Present a Plan to the Rules Committee and City Council </w:t>
      </w:r>
    </w:p>
    <w:p w14:paraId="2A383000" w14:textId="7999D731" w:rsidR="00202EBA" w:rsidRPr="001C5B05" w:rsidRDefault="00202EBA" w:rsidP="00202EBA">
      <w:pPr>
        <w:rPr>
          <w:rFonts w:ascii="Times New Roman" w:eastAsia="Calibri" w:hAnsi="Times New Roman"/>
          <w:sz w:val="22"/>
          <w:szCs w:val="22"/>
        </w:rPr>
      </w:pPr>
      <w:r w:rsidRPr="001C5B05">
        <w:rPr>
          <w:rFonts w:ascii="Times New Roman" w:eastAsia="Calibri" w:hAnsi="Times New Roman"/>
          <w:sz w:val="22"/>
          <w:szCs w:val="22"/>
        </w:rPr>
        <w:t xml:space="preserve">Within 150 days after the U.S. Bureau of the Census certification of the final population count for the City (before August 28, 2021), the Redistricting Committee will submit its final proposed plan to Council, in the form of an ordinance that will be referred to the Rules Committee. </w:t>
      </w:r>
    </w:p>
    <w:p w14:paraId="1DE17A80" w14:textId="77777777" w:rsidR="00202EBA" w:rsidRPr="001C5B05" w:rsidRDefault="00202EBA" w:rsidP="00202EBA">
      <w:pPr>
        <w:rPr>
          <w:rFonts w:ascii="Times New Roman" w:eastAsia="Calibri" w:hAnsi="Times New Roman"/>
          <w:sz w:val="22"/>
          <w:szCs w:val="22"/>
        </w:rPr>
      </w:pPr>
    </w:p>
    <w:p w14:paraId="76C07864" w14:textId="4896456B" w:rsidR="00202EBA" w:rsidRPr="001C5B05" w:rsidRDefault="00202EBA" w:rsidP="00202EBA">
      <w:pPr>
        <w:rPr>
          <w:rFonts w:ascii="Times New Roman" w:eastAsia="Calibri" w:hAnsi="Times New Roman"/>
          <w:sz w:val="22"/>
          <w:szCs w:val="22"/>
        </w:rPr>
      </w:pPr>
      <w:r w:rsidRPr="001C5B05">
        <w:rPr>
          <w:rFonts w:ascii="Times New Roman" w:eastAsia="Calibri" w:hAnsi="Times New Roman"/>
          <w:sz w:val="22"/>
          <w:szCs w:val="22"/>
        </w:rPr>
        <w:t>The Redistricting Committee shall have available alternative plans considered but not recommended for review by Council. If the PDD is not selected as the Redistricting Consultant, the PDD shall serve to advise the Council and the Redistricting Committee as to matters related to the process.</w:t>
      </w:r>
    </w:p>
    <w:p w14:paraId="7E2C3A26" w14:textId="77777777" w:rsidR="00625D58" w:rsidRPr="001C5B05" w:rsidRDefault="00625D58" w:rsidP="00625D58">
      <w:pPr>
        <w:rPr>
          <w:rFonts w:ascii="Times New Roman" w:eastAsia="Calibri" w:hAnsi="Times New Roman"/>
          <w:sz w:val="22"/>
          <w:szCs w:val="22"/>
        </w:rPr>
      </w:pPr>
    </w:p>
    <w:p w14:paraId="54FC39DB" w14:textId="73A3684A" w:rsidR="00FF279F" w:rsidRDefault="00FF279F" w:rsidP="00FF279F">
      <w:pPr>
        <w:pStyle w:val="Default"/>
        <w:rPr>
          <w:b/>
          <w:bCs/>
          <w:sz w:val="22"/>
          <w:szCs w:val="22"/>
        </w:rPr>
      </w:pPr>
      <w:r>
        <w:t xml:space="preserve"> </w:t>
      </w:r>
      <w:r>
        <w:rPr>
          <w:sz w:val="22"/>
          <w:szCs w:val="22"/>
        </w:rPr>
        <w:t xml:space="preserve">As of May 11, City Council returned </w:t>
      </w:r>
      <w:r>
        <w:rPr>
          <w:b/>
          <w:bCs/>
          <w:sz w:val="22"/>
          <w:szCs w:val="22"/>
        </w:rPr>
        <w:t xml:space="preserve">to in-person meetings </w:t>
      </w:r>
      <w:r>
        <w:rPr>
          <w:sz w:val="22"/>
          <w:szCs w:val="22"/>
        </w:rPr>
        <w:t xml:space="preserve">for all Council Members and the public. The meetings will be broadcast </w:t>
      </w:r>
      <w:r>
        <w:rPr>
          <w:b/>
          <w:bCs/>
          <w:sz w:val="22"/>
          <w:szCs w:val="22"/>
        </w:rPr>
        <w:t xml:space="preserve">(FOR VIEWING ONLY) </w:t>
      </w:r>
      <w:r>
        <w:rPr>
          <w:sz w:val="22"/>
          <w:szCs w:val="22"/>
        </w:rPr>
        <w:t xml:space="preserve">on Comcast Channel 99, AT&amp;T </w:t>
      </w:r>
      <w:proofErr w:type="spellStart"/>
      <w:r>
        <w:rPr>
          <w:sz w:val="22"/>
          <w:szCs w:val="22"/>
        </w:rPr>
        <w:t>Uverse</w:t>
      </w:r>
      <w:proofErr w:type="spellEnd"/>
      <w:r>
        <w:rPr>
          <w:sz w:val="22"/>
          <w:szCs w:val="22"/>
        </w:rPr>
        <w:t xml:space="preserve"> Channel 99 or </w:t>
      </w:r>
      <w:proofErr w:type="gramStart"/>
      <w:r>
        <w:rPr>
          <w:sz w:val="22"/>
          <w:szCs w:val="22"/>
        </w:rPr>
        <w:t>Streaming</w:t>
      </w:r>
      <w:proofErr w:type="gramEnd"/>
      <w:r>
        <w:rPr>
          <w:sz w:val="22"/>
          <w:szCs w:val="22"/>
        </w:rPr>
        <w:t xml:space="preserve"> via https://www.coj.net/city-council/city-council-meetings-online, or Zoom Application </w:t>
      </w:r>
      <w:r>
        <w:rPr>
          <w:b/>
          <w:bCs/>
          <w:sz w:val="22"/>
          <w:szCs w:val="22"/>
        </w:rPr>
        <w:t xml:space="preserve">(VIEWING ONLY). </w:t>
      </w:r>
    </w:p>
    <w:p w14:paraId="5EE4C95B" w14:textId="77777777" w:rsidR="00FF279F" w:rsidRDefault="00FF279F" w:rsidP="00FF279F">
      <w:pPr>
        <w:pStyle w:val="Default"/>
        <w:rPr>
          <w:sz w:val="22"/>
          <w:szCs w:val="22"/>
        </w:rPr>
      </w:pPr>
    </w:p>
    <w:p w14:paraId="6B446A5C" w14:textId="0A0D863F" w:rsidR="00FF279F" w:rsidRDefault="00FF279F" w:rsidP="00FF279F">
      <w:pPr>
        <w:pStyle w:val="Default"/>
        <w:rPr>
          <w:b/>
          <w:bCs/>
          <w:sz w:val="22"/>
          <w:szCs w:val="22"/>
        </w:rPr>
      </w:pPr>
      <w:r>
        <w:rPr>
          <w:sz w:val="22"/>
          <w:szCs w:val="22"/>
        </w:rPr>
        <w:t>Members of the Jacksonville City Council, and other elected or appointed members of Boards and Commission, and other interested parties are invited to attend</w:t>
      </w:r>
      <w:r>
        <w:rPr>
          <w:b/>
          <w:bCs/>
          <w:sz w:val="22"/>
          <w:szCs w:val="22"/>
        </w:rPr>
        <w:t xml:space="preserve">. In-person attendance by members of the public is necessary to participate in public comment or public hearings. </w:t>
      </w:r>
    </w:p>
    <w:p w14:paraId="43E3DEBA" w14:textId="77777777" w:rsidR="00FF279F" w:rsidRDefault="00FF279F" w:rsidP="00FF279F">
      <w:pPr>
        <w:pStyle w:val="Default"/>
        <w:rPr>
          <w:sz w:val="22"/>
          <w:szCs w:val="22"/>
        </w:rPr>
      </w:pPr>
    </w:p>
    <w:p w14:paraId="3E5E8E7E" w14:textId="6AD70F28" w:rsidR="00FF279F" w:rsidRDefault="00FF279F" w:rsidP="00FF279F">
      <w:pPr>
        <w:pStyle w:val="Default"/>
        <w:rPr>
          <w:b/>
          <w:bCs/>
          <w:sz w:val="22"/>
          <w:szCs w:val="22"/>
        </w:rPr>
      </w:pPr>
      <w:r>
        <w:rPr>
          <w:sz w:val="22"/>
          <w:szCs w:val="22"/>
        </w:rPr>
        <w:t xml:space="preserve">Council Members, if you are unable to attend in person, please send your excusals to the Council President </w:t>
      </w:r>
      <w:proofErr w:type="gramStart"/>
      <w:r>
        <w:rPr>
          <w:sz w:val="22"/>
          <w:szCs w:val="22"/>
        </w:rPr>
        <w:t>in order to</w:t>
      </w:r>
      <w:proofErr w:type="gramEnd"/>
      <w:r>
        <w:rPr>
          <w:sz w:val="22"/>
          <w:szCs w:val="22"/>
        </w:rPr>
        <w:t xml:space="preserve"> ascertain quorum for the meetings. </w:t>
      </w:r>
      <w:r>
        <w:rPr>
          <w:b/>
          <w:bCs/>
          <w:sz w:val="22"/>
          <w:szCs w:val="22"/>
        </w:rPr>
        <w:t xml:space="preserve">No virtual attendance will be permitted for Council Members or participants. The meeting noticed herein for </w:t>
      </w:r>
      <w:r w:rsidRPr="00FF279F">
        <w:rPr>
          <w:b/>
          <w:bCs/>
          <w:sz w:val="22"/>
          <w:szCs w:val="22"/>
        </w:rPr>
        <w:t>Thursday, June 10, 2021, 9:00 AM – 12:00 PM</w:t>
      </w:r>
      <w:r>
        <w:rPr>
          <w:b/>
          <w:bCs/>
          <w:sz w:val="22"/>
          <w:szCs w:val="22"/>
        </w:rPr>
        <w:t xml:space="preserve"> can be accessed as follows: </w:t>
      </w:r>
    </w:p>
    <w:p w14:paraId="4E6B1660" w14:textId="77777777" w:rsidR="00FF279F" w:rsidRDefault="00FF279F" w:rsidP="00FF279F">
      <w:pPr>
        <w:pStyle w:val="Default"/>
        <w:numPr>
          <w:ilvl w:val="0"/>
          <w:numId w:val="9"/>
        </w:numPr>
        <w:rPr>
          <w:sz w:val="22"/>
          <w:szCs w:val="22"/>
        </w:rPr>
      </w:pPr>
      <w:r>
        <w:rPr>
          <w:b/>
          <w:bCs/>
          <w:sz w:val="22"/>
          <w:szCs w:val="22"/>
        </w:rPr>
        <w:lastRenderedPageBreak/>
        <w:t xml:space="preserve">You may attend the meeting in-person at the physical location- City Council Chambers, but CDC guidelines will be adhered to due to COVID-19. Concurrent with the expiration of Mayor Curry's Emergency Executive Proclamation 2020-005, any member of the public entering City-owned public buildings may choose to wear a mask inside the building. Council strongly encourages the use of masks for all employees and visitors, especially when social distancing at 6 feet (or more) is not possible. Council will make masks available for visitors and the public. </w:t>
      </w:r>
    </w:p>
    <w:p w14:paraId="0DD96708" w14:textId="77777777" w:rsidR="00FF279F" w:rsidRDefault="00FF279F" w:rsidP="00FF279F">
      <w:pPr>
        <w:pStyle w:val="Default"/>
        <w:ind w:left="720"/>
        <w:rPr>
          <w:sz w:val="22"/>
          <w:szCs w:val="22"/>
        </w:rPr>
      </w:pPr>
    </w:p>
    <w:p w14:paraId="77DB3325" w14:textId="77777777" w:rsidR="00FF279F" w:rsidRDefault="00FF279F" w:rsidP="00FF279F">
      <w:pPr>
        <w:pStyle w:val="Default"/>
        <w:numPr>
          <w:ilvl w:val="0"/>
          <w:numId w:val="9"/>
        </w:numPr>
        <w:rPr>
          <w:sz w:val="22"/>
          <w:szCs w:val="22"/>
        </w:rPr>
      </w:pPr>
      <w:r w:rsidRPr="00FF279F">
        <w:rPr>
          <w:b/>
          <w:bCs/>
          <w:sz w:val="22"/>
          <w:szCs w:val="22"/>
        </w:rPr>
        <w:t xml:space="preserve">You may attend the meeting virtually (for viewing only- no participation in public comment or public hearings). </w:t>
      </w:r>
    </w:p>
    <w:p w14:paraId="2F460E4D" w14:textId="77777777" w:rsidR="00FF279F" w:rsidRDefault="00FF279F" w:rsidP="00FF279F">
      <w:pPr>
        <w:pStyle w:val="ListParagraph"/>
        <w:rPr>
          <w:b/>
          <w:bCs/>
          <w:sz w:val="22"/>
          <w:szCs w:val="22"/>
        </w:rPr>
      </w:pPr>
    </w:p>
    <w:p w14:paraId="10D6A988" w14:textId="7829E519" w:rsidR="00FF279F" w:rsidRPr="00FF279F" w:rsidRDefault="00FF279F" w:rsidP="00FF279F">
      <w:pPr>
        <w:pStyle w:val="Default"/>
        <w:numPr>
          <w:ilvl w:val="0"/>
          <w:numId w:val="9"/>
        </w:numPr>
        <w:rPr>
          <w:sz w:val="22"/>
          <w:szCs w:val="22"/>
        </w:rPr>
      </w:pPr>
      <w:r w:rsidRPr="00FF279F">
        <w:rPr>
          <w:b/>
          <w:bCs/>
          <w:sz w:val="22"/>
          <w:szCs w:val="22"/>
        </w:rPr>
        <w:t xml:space="preserve">The public is encouraged to share general comments with individual Council Members by email or telephone. </w:t>
      </w:r>
      <w:bookmarkStart w:id="5" w:name="_Hlk73985444"/>
      <w:r>
        <w:fldChar w:fldCharType="begin"/>
      </w:r>
      <w:r>
        <w:instrText xml:space="preserve"> HYPERLINK "mailto:2021Redistricting@coj.net" </w:instrText>
      </w:r>
      <w:r>
        <w:fldChar w:fldCharType="separate"/>
      </w:r>
      <w:r w:rsidRPr="00C926F9">
        <w:rPr>
          <w:rFonts w:eastAsia="Calibri"/>
          <w:b/>
          <w:color w:val="0000FF"/>
          <w:sz w:val="22"/>
          <w:szCs w:val="22"/>
          <w:u w:val="single"/>
        </w:rPr>
        <w:t>2021Redistricting@coj.net</w:t>
      </w:r>
      <w:r>
        <w:rPr>
          <w:rFonts w:eastAsia="Calibri"/>
          <w:b/>
          <w:color w:val="0000FF"/>
          <w:sz w:val="22"/>
          <w:szCs w:val="22"/>
          <w:u w:val="single"/>
        </w:rPr>
        <w:fldChar w:fldCharType="end"/>
      </w:r>
      <w:bookmarkEnd w:id="5"/>
      <w:r w:rsidRPr="00C926F9">
        <w:rPr>
          <w:rFonts w:eastAsia="Calibri"/>
          <w:b/>
          <w:sz w:val="22"/>
          <w:szCs w:val="22"/>
        </w:rPr>
        <w:t xml:space="preserve"> </w:t>
      </w:r>
      <w:r w:rsidRPr="00FF279F">
        <w:rPr>
          <w:b/>
          <w:bCs/>
          <w:sz w:val="22"/>
          <w:szCs w:val="22"/>
        </w:rPr>
        <w:t xml:space="preserve">is the designated email for comments from the public. </w:t>
      </w:r>
    </w:p>
    <w:p w14:paraId="345977DA" w14:textId="77777777" w:rsidR="00625D58" w:rsidRPr="001C5B05" w:rsidRDefault="00625D58" w:rsidP="00625D58">
      <w:pPr>
        <w:rPr>
          <w:rFonts w:ascii="Times New Roman" w:eastAsia="Calibri" w:hAnsi="Times New Roman"/>
          <w:b/>
          <w:sz w:val="22"/>
          <w:szCs w:val="22"/>
        </w:rPr>
      </w:pPr>
    </w:p>
    <w:bookmarkEnd w:id="0"/>
    <w:p w14:paraId="69F9677E" w14:textId="77777777" w:rsidR="00FF279F" w:rsidRDefault="00FF279F" w:rsidP="00FF279F">
      <w:pPr>
        <w:pStyle w:val="Default"/>
        <w:rPr>
          <w:sz w:val="22"/>
          <w:szCs w:val="22"/>
        </w:rPr>
      </w:pPr>
      <w:r>
        <w:rPr>
          <w:b/>
          <w:bCs/>
          <w:sz w:val="22"/>
          <w:szCs w:val="22"/>
        </w:rPr>
        <w:t xml:space="preserve">WAYS FOR THE PUBLIC TO ACCESS THE MEETING (VIRTUAL; NO PARTICIPATION): </w:t>
      </w:r>
    </w:p>
    <w:p w14:paraId="49D8D957" w14:textId="77777777" w:rsidR="00FF279F" w:rsidRDefault="00FF279F" w:rsidP="00FF279F">
      <w:pPr>
        <w:pStyle w:val="Default"/>
        <w:numPr>
          <w:ilvl w:val="0"/>
          <w:numId w:val="10"/>
        </w:numPr>
        <w:rPr>
          <w:sz w:val="22"/>
          <w:szCs w:val="22"/>
        </w:rPr>
      </w:pPr>
      <w:r>
        <w:rPr>
          <w:b/>
          <w:bCs/>
          <w:sz w:val="22"/>
          <w:szCs w:val="22"/>
        </w:rPr>
        <w:t>Sign up for Zoom. Type - Zoom.US – with Chrome Internet Browser</w:t>
      </w:r>
      <w:r>
        <w:rPr>
          <w:sz w:val="22"/>
          <w:szCs w:val="22"/>
        </w:rPr>
        <w:t xml:space="preserve">. </w:t>
      </w:r>
    </w:p>
    <w:p w14:paraId="2901663C" w14:textId="77777777" w:rsidR="00FF279F" w:rsidRDefault="00FF279F" w:rsidP="00FF279F">
      <w:pPr>
        <w:pStyle w:val="Default"/>
        <w:numPr>
          <w:ilvl w:val="1"/>
          <w:numId w:val="10"/>
        </w:numPr>
        <w:rPr>
          <w:sz w:val="22"/>
          <w:szCs w:val="22"/>
        </w:rPr>
      </w:pPr>
      <w:r>
        <w:rPr>
          <w:sz w:val="22"/>
          <w:szCs w:val="22"/>
        </w:rPr>
        <w:t xml:space="preserve">Go to: </w:t>
      </w:r>
      <w:r>
        <w:rPr>
          <w:b/>
          <w:bCs/>
          <w:sz w:val="22"/>
          <w:szCs w:val="22"/>
        </w:rPr>
        <w:t xml:space="preserve">"Join A Meeting" </w:t>
      </w:r>
      <w:r>
        <w:rPr>
          <w:sz w:val="22"/>
          <w:szCs w:val="22"/>
        </w:rPr>
        <w:t xml:space="preserve">on Dashboard </w:t>
      </w:r>
    </w:p>
    <w:p w14:paraId="6307206C" w14:textId="77EA5DCE" w:rsidR="00FF279F" w:rsidRDefault="00FF279F" w:rsidP="00FF279F">
      <w:pPr>
        <w:pStyle w:val="Default"/>
        <w:numPr>
          <w:ilvl w:val="1"/>
          <w:numId w:val="10"/>
        </w:numPr>
        <w:rPr>
          <w:b/>
          <w:bCs/>
          <w:sz w:val="22"/>
          <w:szCs w:val="22"/>
        </w:rPr>
      </w:pPr>
      <w:r w:rsidRPr="00FF279F">
        <w:rPr>
          <w:sz w:val="22"/>
          <w:szCs w:val="22"/>
        </w:rPr>
        <w:t xml:space="preserve">Enter the </w:t>
      </w:r>
      <w:bookmarkStart w:id="6" w:name="_Hlk73985183"/>
      <w:r w:rsidRPr="00FF279F">
        <w:rPr>
          <w:b/>
          <w:bCs/>
          <w:sz w:val="22"/>
          <w:szCs w:val="22"/>
        </w:rPr>
        <w:t xml:space="preserve">Meeting ID: 964 4916 </w:t>
      </w:r>
      <w:proofErr w:type="gramStart"/>
      <w:r w:rsidRPr="00FF279F">
        <w:rPr>
          <w:b/>
          <w:bCs/>
          <w:sz w:val="22"/>
          <w:szCs w:val="22"/>
        </w:rPr>
        <w:t>5899  Passcode</w:t>
      </w:r>
      <w:proofErr w:type="gramEnd"/>
      <w:r w:rsidRPr="00FF279F">
        <w:rPr>
          <w:b/>
          <w:bCs/>
          <w:sz w:val="22"/>
          <w:szCs w:val="22"/>
        </w:rPr>
        <w:t>: 235000</w:t>
      </w:r>
      <w:bookmarkEnd w:id="6"/>
    </w:p>
    <w:p w14:paraId="751D9CCC" w14:textId="77777777" w:rsidR="00FF279F" w:rsidRDefault="00FF279F" w:rsidP="00FF279F">
      <w:pPr>
        <w:pStyle w:val="Default"/>
        <w:ind w:left="1440"/>
        <w:rPr>
          <w:b/>
          <w:bCs/>
          <w:sz w:val="22"/>
          <w:szCs w:val="22"/>
        </w:rPr>
      </w:pPr>
    </w:p>
    <w:p w14:paraId="771E5EA2" w14:textId="77777777" w:rsidR="00FF279F" w:rsidRDefault="00FF279F" w:rsidP="00FF279F">
      <w:pPr>
        <w:pStyle w:val="Default"/>
        <w:numPr>
          <w:ilvl w:val="0"/>
          <w:numId w:val="10"/>
        </w:numPr>
        <w:rPr>
          <w:b/>
          <w:bCs/>
          <w:sz w:val="22"/>
          <w:szCs w:val="22"/>
        </w:rPr>
      </w:pPr>
      <w:r w:rsidRPr="00FF279F">
        <w:rPr>
          <w:b/>
          <w:bCs/>
          <w:sz w:val="22"/>
          <w:szCs w:val="22"/>
        </w:rPr>
        <w:t>Watch meeting via Stream Source on computer</w:t>
      </w:r>
      <w:r w:rsidRPr="00FF279F">
        <w:rPr>
          <w:sz w:val="22"/>
          <w:szCs w:val="22"/>
        </w:rPr>
        <w:t xml:space="preserve">. Streaming site (or COJ streaming site): https://www.coj.net/city-council/city-council-meetings-online </w:t>
      </w:r>
    </w:p>
    <w:p w14:paraId="1302D39D" w14:textId="77777777" w:rsidR="00FF279F" w:rsidRDefault="00FF279F" w:rsidP="00FF279F">
      <w:pPr>
        <w:pStyle w:val="Default"/>
        <w:ind w:left="720"/>
        <w:rPr>
          <w:b/>
          <w:bCs/>
          <w:sz w:val="22"/>
          <w:szCs w:val="22"/>
        </w:rPr>
      </w:pPr>
    </w:p>
    <w:p w14:paraId="6C3EE647" w14:textId="77777777" w:rsidR="00FF279F" w:rsidRDefault="00FF279F" w:rsidP="00FF279F">
      <w:pPr>
        <w:pStyle w:val="Default"/>
        <w:numPr>
          <w:ilvl w:val="0"/>
          <w:numId w:val="10"/>
        </w:numPr>
        <w:rPr>
          <w:b/>
          <w:bCs/>
          <w:sz w:val="22"/>
          <w:szCs w:val="22"/>
        </w:rPr>
      </w:pPr>
      <w:r w:rsidRPr="00FF279F">
        <w:rPr>
          <w:b/>
          <w:bCs/>
          <w:sz w:val="22"/>
          <w:szCs w:val="22"/>
        </w:rPr>
        <w:t xml:space="preserve">Join Zoom Meeting by Phone: </w:t>
      </w:r>
    </w:p>
    <w:p w14:paraId="362FE7F4" w14:textId="77777777" w:rsidR="00FF279F" w:rsidRDefault="00FF279F" w:rsidP="00FF279F">
      <w:pPr>
        <w:pStyle w:val="Default"/>
        <w:numPr>
          <w:ilvl w:val="1"/>
          <w:numId w:val="10"/>
        </w:numPr>
        <w:rPr>
          <w:b/>
          <w:bCs/>
          <w:sz w:val="22"/>
          <w:szCs w:val="22"/>
        </w:rPr>
      </w:pPr>
      <w:r w:rsidRPr="00FF279F">
        <w:rPr>
          <w:sz w:val="22"/>
          <w:szCs w:val="22"/>
        </w:rPr>
        <w:t xml:space="preserve">Dial - 1 (301) 715-8592 or find a local number: </w:t>
      </w:r>
      <w:proofErr w:type="gramStart"/>
      <w:r w:rsidRPr="00FF279F">
        <w:rPr>
          <w:b/>
          <w:bCs/>
          <w:sz w:val="22"/>
          <w:szCs w:val="22"/>
        </w:rPr>
        <w:t>https://zoom.us/u/acgmEl2oI</w:t>
      </w:r>
      <w:proofErr w:type="gramEnd"/>
      <w:r w:rsidRPr="00FF279F">
        <w:rPr>
          <w:b/>
          <w:bCs/>
          <w:sz w:val="22"/>
          <w:szCs w:val="22"/>
        </w:rPr>
        <w:t xml:space="preserve"> </w:t>
      </w:r>
    </w:p>
    <w:p w14:paraId="3E86CBF5" w14:textId="2BAF3F96" w:rsidR="00FF279F" w:rsidRDefault="00FF279F" w:rsidP="00FF279F">
      <w:pPr>
        <w:pStyle w:val="Default"/>
        <w:numPr>
          <w:ilvl w:val="1"/>
          <w:numId w:val="10"/>
        </w:numPr>
        <w:rPr>
          <w:b/>
          <w:bCs/>
          <w:sz w:val="22"/>
          <w:szCs w:val="22"/>
        </w:rPr>
      </w:pPr>
      <w:r w:rsidRPr="00FF279F">
        <w:rPr>
          <w:sz w:val="22"/>
          <w:szCs w:val="22"/>
        </w:rPr>
        <w:t xml:space="preserve">Enter the </w:t>
      </w:r>
      <w:r w:rsidRPr="00FF279F">
        <w:rPr>
          <w:b/>
          <w:bCs/>
          <w:sz w:val="22"/>
          <w:szCs w:val="22"/>
        </w:rPr>
        <w:t xml:space="preserve">Meeting ID: 964 4916 </w:t>
      </w:r>
      <w:proofErr w:type="gramStart"/>
      <w:r w:rsidRPr="00FF279F">
        <w:rPr>
          <w:b/>
          <w:bCs/>
          <w:sz w:val="22"/>
          <w:szCs w:val="22"/>
        </w:rPr>
        <w:t>5899  Passcode</w:t>
      </w:r>
      <w:proofErr w:type="gramEnd"/>
      <w:r w:rsidRPr="00FF279F">
        <w:rPr>
          <w:b/>
          <w:bCs/>
          <w:sz w:val="22"/>
          <w:szCs w:val="22"/>
        </w:rPr>
        <w:t xml:space="preserve">: 235000 </w:t>
      </w:r>
    </w:p>
    <w:p w14:paraId="7D2734B5" w14:textId="77777777" w:rsidR="00FF279F" w:rsidRDefault="00FF279F" w:rsidP="00FF279F">
      <w:pPr>
        <w:pStyle w:val="Default"/>
        <w:ind w:left="1440"/>
        <w:rPr>
          <w:b/>
          <w:bCs/>
          <w:sz w:val="22"/>
          <w:szCs w:val="22"/>
        </w:rPr>
      </w:pPr>
    </w:p>
    <w:p w14:paraId="6A9BD998" w14:textId="77777777" w:rsidR="00FF279F" w:rsidRDefault="00FF279F" w:rsidP="00FF279F">
      <w:pPr>
        <w:pStyle w:val="Default"/>
        <w:numPr>
          <w:ilvl w:val="0"/>
          <w:numId w:val="10"/>
        </w:numPr>
        <w:rPr>
          <w:b/>
          <w:bCs/>
          <w:sz w:val="22"/>
          <w:szCs w:val="22"/>
        </w:rPr>
      </w:pPr>
      <w:r w:rsidRPr="00FF279F">
        <w:rPr>
          <w:b/>
          <w:bCs/>
          <w:sz w:val="22"/>
          <w:szCs w:val="22"/>
        </w:rPr>
        <w:t xml:space="preserve">Watch meeting on Comcast Channel 99 or AT&amp;T </w:t>
      </w:r>
      <w:proofErr w:type="spellStart"/>
      <w:r w:rsidRPr="00FF279F">
        <w:rPr>
          <w:b/>
          <w:bCs/>
          <w:sz w:val="22"/>
          <w:szCs w:val="22"/>
        </w:rPr>
        <w:t>Uverse</w:t>
      </w:r>
      <w:proofErr w:type="spellEnd"/>
      <w:r w:rsidRPr="00FF279F">
        <w:rPr>
          <w:b/>
          <w:bCs/>
          <w:sz w:val="22"/>
          <w:szCs w:val="22"/>
        </w:rPr>
        <w:t xml:space="preserve"> Channel 99 or https://www.coj.net/city-council/city-council-meetings-online </w:t>
      </w:r>
    </w:p>
    <w:p w14:paraId="6C7023FF" w14:textId="77777777" w:rsidR="00FF279F" w:rsidRDefault="00FF279F" w:rsidP="00FF279F">
      <w:pPr>
        <w:pStyle w:val="Default"/>
        <w:ind w:left="720"/>
        <w:rPr>
          <w:b/>
          <w:bCs/>
          <w:sz w:val="22"/>
          <w:szCs w:val="22"/>
        </w:rPr>
      </w:pPr>
    </w:p>
    <w:p w14:paraId="203E3369" w14:textId="77777777" w:rsidR="00FF279F" w:rsidRPr="00FF279F" w:rsidRDefault="00FF279F" w:rsidP="00FF279F">
      <w:pPr>
        <w:pStyle w:val="Default"/>
        <w:numPr>
          <w:ilvl w:val="0"/>
          <w:numId w:val="10"/>
        </w:numPr>
        <w:rPr>
          <w:b/>
          <w:bCs/>
          <w:sz w:val="22"/>
          <w:szCs w:val="22"/>
        </w:rPr>
      </w:pPr>
      <w:r w:rsidRPr="00FF279F">
        <w:rPr>
          <w:sz w:val="22"/>
          <w:szCs w:val="22"/>
        </w:rPr>
        <w:t xml:space="preserve">Watch the digital recording later via the City Council website. </w:t>
      </w:r>
    </w:p>
    <w:p w14:paraId="1F08653C" w14:textId="7442C7F9" w:rsidR="00FF279F" w:rsidRPr="00FF279F" w:rsidRDefault="00FF279F" w:rsidP="00FF279F">
      <w:pPr>
        <w:pStyle w:val="Default"/>
        <w:ind w:left="720"/>
        <w:rPr>
          <w:b/>
          <w:bCs/>
          <w:sz w:val="22"/>
          <w:szCs w:val="22"/>
        </w:rPr>
      </w:pPr>
      <w:r w:rsidRPr="00FF279F">
        <w:rPr>
          <w:sz w:val="22"/>
          <w:szCs w:val="22"/>
        </w:rPr>
        <w:t xml:space="preserve">a. Click link: </w:t>
      </w:r>
      <w:proofErr w:type="gramStart"/>
      <w:r w:rsidRPr="00FF279F">
        <w:rPr>
          <w:sz w:val="22"/>
          <w:szCs w:val="22"/>
        </w:rPr>
        <w:t>https://www.coj.net/city-council/city-council-meetings-online</w:t>
      </w:r>
      <w:proofErr w:type="gramEnd"/>
      <w:r w:rsidRPr="00FF279F">
        <w:rPr>
          <w:sz w:val="22"/>
          <w:szCs w:val="22"/>
        </w:rPr>
        <w:t xml:space="preserve"> </w:t>
      </w:r>
    </w:p>
    <w:p w14:paraId="202063A0" w14:textId="77777777" w:rsidR="00FF279F" w:rsidRDefault="00FF279F" w:rsidP="00FF279F">
      <w:pPr>
        <w:pStyle w:val="Default"/>
        <w:ind w:firstLine="720"/>
        <w:rPr>
          <w:sz w:val="22"/>
          <w:szCs w:val="22"/>
        </w:rPr>
      </w:pPr>
      <w:r>
        <w:rPr>
          <w:sz w:val="22"/>
          <w:szCs w:val="22"/>
        </w:rPr>
        <w:t xml:space="preserve">b. Go to "Available Archives" and click "City Council." </w:t>
      </w:r>
    </w:p>
    <w:p w14:paraId="46A57A9E" w14:textId="31D0DCC6" w:rsidR="00FF279F" w:rsidRDefault="00FF279F" w:rsidP="00FF279F">
      <w:pPr>
        <w:pStyle w:val="Default"/>
        <w:jc w:val="center"/>
        <w:rPr>
          <w:sz w:val="22"/>
          <w:szCs w:val="22"/>
        </w:rPr>
      </w:pPr>
      <w:r>
        <w:rPr>
          <w:b/>
          <w:bCs/>
          <w:sz w:val="22"/>
          <w:szCs w:val="22"/>
        </w:rPr>
        <w:t>JOINING A MEETING BY DIAL-IN PHONE ONLY</w:t>
      </w:r>
    </w:p>
    <w:p w14:paraId="5EC51127" w14:textId="77777777" w:rsidR="00FF279F" w:rsidRDefault="00FF279F" w:rsidP="00FF279F">
      <w:pPr>
        <w:pStyle w:val="Default"/>
        <w:numPr>
          <w:ilvl w:val="0"/>
          <w:numId w:val="12"/>
        </w:numPr>
        <w:rPr>
          <w:sz w:val="22"/>
          <w:szCs w:val="22"/>
        </w:rPr>
      </w:pPr>
      <w:r>
        <w:rPr>
          <w:sz w:val="22"/>
          <w:szCs w:val="22"/>
        </w:rPr>
        <w:t xml:space="preserve">Dial the phone number listed above. If you dial a toll number, carrier rates may apply. </w:t>
      </w:r>
    </w:p>
    <w:p w14:paraId="41C8F225" w14:textId="77777777" w:rsidR="00FF279F" w:rsidRPr="00FF279F" w:rsidRDefault="00FF279F" w:rsidP="00117A2E">
      <w:pPr>
        <w:pStyle w:val="Default"/>
        <w:numPr>
          <w:ilvl w:val="0"/>
          <w:numId w:val="12"/>
        </w:numPr>
        <w:rPr>
          <w:sz w:val="22"/>
          <w:szCs w:val="22"/>
        </w:rPr>
      </w:pPr>
      <w:r w:rsidRPr="00FF279F">
        <w:rPr>
          <w:sz w:val="22"/>
          <w:szCs w:val="22"/>
        </w:rPr>
        <w:lastRenderedPageBreak/>
        <w:t xml:space="preserve">You will be prompted to enter the Meeting ID and Passcode: a. Enter the </w:t>
      </w:r>
      <w:r w:rsidRPr="00FF279F">
        <w:rPr>
          <w:b/>
          <w:bCs/>
          <w:sz w:val="22"/>
          <w:szCs w:val="22"/>
        </w:rPr>
        <w:t xml:space="preserve">Meeting ID: 964 4916 </w:t>
      </w:r>
      <w:proofErr w:type="gramStart"/>
      <w:r w:rsidRPr="00FF279F">
        <w:rPr>
          <w:b/>
          <w:bCs/>
          <w:sz w:val="22"/>
          <w:szCs w:val="22"/>
        </w:rPr>
        <w:t>5899  Passcode</w:t>
      </w:r>
      <w:proofErr w:type="gramEnd"/>
      <w:r w:rsidRPr="00FF279F">
        <w:rPr>
          <w:b/>
          <w:bCs/>
          <w:sz w:val="22"/>
          <w:szCs w:val="22"/>
        </w:rPr>
        <w:t>: 235000</w:t>
      </w:r>
    </w:p>
    <w:p w14:paraId="2E8F8CBB" w14:textId="77777777" w:rsidR="00FF279F" w:rsidRDefault="00FF279F" w:rsidP="00020D94">
      <w:pPr>
        <w:pStyle w:val="Default"/>
        <w:numPr>
          <w:ilvl w:val="0"/>
          <w:numId w:val="12"/>
        </w:numPr>
        <w:rPr>
          <w:sz w:val="22"/>
          <w:szCs w:val="22"/>
        </w:rPr>
      </w:pPr>
      <w:r w:rsidRPr="00FF279F">
        <w:rPr>
          <w:sz w:val="22"/>
          <w:szCs w:val="22"/>
        </w:rPr>
        <w:t xml:space="preserve">If the meeting has not already started and "Join before host" is not enabled, you will be prompted to press </w:t>
      </w:r>
      <w:r w:rsidRPr="00FF279F">
        <w:rPr>
          <w:b/>
          <w:bCs/>
          <w:sz w:val="22"/>
          <w:szCs w:val="22"/>
        </w:rPr>
        <w:t xml:space="preserve"># </w:t>
      </w:r>
      <w:r w:rsidRPr="00FF279F">
        <w:rPr>
          <w:sz w:val="22"/>
          <w:szCs w:val="22"/>
        </w:rPr>
        <w:t>to wait if you are a participant.</w:t>
      </w:r>
    </w:p>
    <w:p w14:paraId="69F6639E" w14:textId="77777777" w:rsidR="00FF279F" w:rsidRPr="00FF279F" w:rsidRDefault="00FF279F" w:rsidP="00FF279F">
      <w:pPr>
        <w:pStyle w:val="Default"/>
        <w:numPr>
          <w:ilvl w:val="0"/>
          <w:numId w:val="12"/>
        </w:numPr>
        <w:rPr>
          <w:sz w:val="22"/>
          <w:szCs w:val="22"/>
        </w:rPr>
      </w:pPr>
      <w:r w:rsidRPr="00FF279F">
        <w:rPr>
          <w:sz w:val="22"/>
          <w:szCs w:val="22"/>
        </w:rPr>
        <w:t xml:space="preserve">You will be prompted to enter your unique Participant ID. This only applies if you have joined on the computer or mobile device or are a panelist in a webinar. </w:t>
      </w:r>
      <w:r w:rsidRPr="00FF279F">
        <w:rPr>
          <w:b/>
          <w:bCs/>
          <w:sz w:val="22"/>
          <w:szCs w:val="22"/>
        </w:rPr>
        <w:t>Press # to skip.</w:t>
      </w:r>
    </w:p>
    <w:p w14:paraId="70D2B34F" w14:textId="77777777" w:rsidR="00FF279F" w:rsidRDefault="00FF279F" w:rsidP="00FF279F">
      <w:pPr>
        <w:pStyle w:val="Default"/>
        <w:numPr>
          <w:ilvl w:val="0"/>
          <w:numId w:val="12"/>
        </w:numPr>
        <w:rPr>
          <w:sz w:val="22"/>
          <w:szCs w:val="22"/>
        </w:rPr>
      </w:pPr>
      <w:r w:rsidRPr="00FF279F">
        <w:rPr>
          <w:sz w:val="22"/>
          <w:szCs w:val="22"/>
        </w:rPr>
        <w:t xml:space="preserve">If you join by computer or mobile device later, you can enter the Participant ID to bind your phone and device session together and show your video when you speak on the phone. </w:t>
      </w:r>
    </w:p>
    <w:p w14:paraId="6751FF6A" w14:textId="77777777" w:rsidR="00A82583" w:rsidRDefault="00FF279F" w:rsidP="00A82583">
      <w:pPr>
        <w:pStyle w:val="Default"/>
        <w:numPr>
          <w:ilvl w:val="0"/>
          <w:numId w:val="12"/>
        </w:numPr>
        <w:rPr>
          <w:sz w:val="22"/>
          <w:szCs w:val="22"/>
        </w:rPr>
      </w:pPr>
      <w:r w:rsidRPr="00FF279F">
        <w:rPr>
          <w:sz w:val="22"/>
          <w:szCs w:val="22"/>
        </w:rPr>
        <w:t xml:space="preserve">To enter your Participant ID, enter #Participant ID# on your phone once you are in the meeting. </w:t>
      </w:r>
    </w:p>
    <w:p w14:paraId="253B86CB" w14:textId="77777777" w:rsidR="00A82583" w:rsidRDefault="00A82583" w:rsidP="00A82583">
      <w:pPr>
        <w:pStyle w:val="Default"/>
        <w:ind w:left="720"/>
        <w:rPr>
          <w:sz w:val="22"/>
          <w:szCs w:val="22"/>
        </w:rPr>
      </w:pPr>
    </w:p>
    <w:p w14:paraId="42EFE1F6" w14:textId="5320D5B7" w:rsidR="00FF279F" w:rsidRPr="00FF279F" w:rsidRDefault="00A82583" w:rsidP="00A82583">
      <w:pPr>
        <w:pStyle w:val="Default"/>
        <w:ind w:left="360"/>
        <w:jc w:val="center"/>
        <w:rPr>
          <w:sz w:val="22"/>
          <w:szCs w:val="22"/>
        </w:rPr>
      </w:pPr>
      <w:r w:rsidRPr="00A82583">
        <w:rPr>
          <w:b/>
          <w:bCs/>
          <w:sz w:val="22"/>
          <w:szCs w:val="22"/>
        </w:rPr>
        <w:t>ACCESS</w:t>
      </w:r>
      <w:r>
        <w:rPr>
          <w:sz w:val="22"/>
          <w:szCs w:val="22"/>
        </w:rPr>
        <w:t xml:space="preserve"> </w:t>
      </w:r>
      <w:r w:rsidR="00FF279F" w:rsidRPr="00FF279F">
        <w:rPr>
          <w:b/>
          <w:bCs/>
          <w:sz w:val="22"/>
          <w:szCs w:val="22"/>
        </w:rPr>
        <w:t>TO CITY COUNCIL MEMBERS:</w:t>
      </w:r>
    </w:p>
    <w:p w14:paraId="3D39B4D3" w14:textId="77777777" w:rsidR="00A82583" w:rsidRDefault="00FF279F" w:rsidP="00FF279F">
      <w:pPr>
        <w:pStyle w:val="Default"/>
        <w:numPr>
          <w:ilvl w:val="0"/>
          <w:numId w:val="14"/>
        </w:numPr>
        <w:rPr>
          <w:sz w:val="22"/>
          <w:szCs w:val="22"/>
        </w:rPr>
      </w:pPr>
      <w:r>
        <w:rPr>
          <w:sz w:val="22"/>
          <w:szCs w:val="22"/>
        </w:rPr>
        <w:t xml:space="preserve">Make Comments </w:t>
      </w:r>
      <w:r>
        <w:rPr>
          <w:b/>
          <w:bCs/>
          <w:sz w:val="22"/>
          <w:szCs w:val="22"/>
        </w:rPr>
        <w:t>IN-PERSON</w:t>
      </w:r>
      <w:r>
        <w:rPr>
          <w:sz w:val="22"/>
          <w:szCs w:val="22"/>
        </w:rPr>
        <w:t xml:space="preserve">. </w:t>
      </w:r>
    </w:p>
    <w:p w14:paraId="5A5EEE95" w14:textId="77777777" w:rsidR="00A82583" w:rsidRDefault="00FF279F" w:rsidP="00A82583">
      <w:pPr>
        <w:pStyle w:val="Default"/>
        <w:numPr>
          <w:ilvl w:val="0"/>
          <w:numId w:val="14"/>
        </w:numPr>
        <w:rPr>
          <w:sz w:val="22"/>
          <w:szCs w:val="22"/>
        </w:rPr>
      </w:pPr>
      <w:r w:rsidRPr="00A82583">
        <w:rPr>
          <w:sz w:val="22"/>
          <w:szCs w:val="22"/>
        </w:rPr>
        <w:t xml:space="preserve"> Email your comments to </w:t>
      </w:r>
      <w:hyperlink r:id="rId7" w:history="1">
        <w:r w:rsidR="00A82583" w:rsidRPr="00C926F9">
          <w:rPr>
            <w:rFonts w:eastAsia="Calibri"/>
            <w:b/>
            <w:color w:val="0000FF"/>
            <w:sz w:val="22"/>
            <w:szCs w:val="22"/>
            <w:u w:val="single"/>
          </w:rPr>
          <w:t>2021Redistricting@coj.net</w:t>
        </w:r>
      </w:hyperlink>
    </w:p>
    <w:p w14:paraId="6DADA894" w14:textId="01AB57ED" w:rsidR="00FF279F" w:rsidRPr="00A82583" w:rsidRDefault="00FF279F" w:rsidP="00FF279F">
      <w:pPr>
        <w:pStyle w:val="Default"/>
        <w:numPr>
          <w:ilvl w:val="0"/>
          <w:numId w:val="14"/>
        </w:numPr>
        <w:rPr>
          <w:sz w:val="22"/>
          <w:szCs w:val="22"/>
        </w:rPr>
      </w:pPr>
      <w:r w:rsidRPr="00A82583">
        <w:rPr>
          <w:sz w:val="22"/>
          <w:szCs w:val="22"/>
        </w:rPr>
        <w:t xml:space="preserve">Contact Council Members directly by phone or email. The directory for Council Member contacts is found on the City Council page of the www.coj.net website. </w:t>
      </w:r>
    </w:p>
    <w:p w14:paraId="0B61E459" w14:textId="77777777" w:rsidR="00A82583" w:rsidRDefault="00A82583" w:rsidP="00FF279F">
      <w:pPr>
        <w:pStyle w:val="Default"/>
        <w:rPr>
          <w:sz w:val="22"/>
          <w:szCs w:val="22"/>
        </w:rPr>
      </w:pPr>
    </w:p>
    <w:p w14:paraId="3A291E84" w14:textId="2558CB4F" w:rsidR="00FF279F" w:rsidRDefault="00FF279F" w:rsidP="00A82583">
      <w:pPr>
        <w:pStyle w:val="Default"/>
        <w:jc w:val="center"/>
        <w:rPr>
          <w:sz w:val="22"/>
          <w:szCs w:val="22"/>
        </w:rPr>
      </w:pPr>
      <w:r>
        <w:rPr>
          <w:b/>
          <w:bCs/>
          <w:sz w:val="22"/>
          <w:szCs w:val="22"/>
        </w:rPr>
        <w:t>ADA and TDD ASSISTANCE</w:t>
      </w:r>
    </w:p>
    <w:p w14:paraId="56848565" w14:textId="5A7C4F9F" w:rsidR="00FF279F" w:rsidRDefault="00FF279F" w:rsidP="00FF279F">
      <w:pPr>
        <w:pStyle w:val="Default"/>
        <w:rPr>
          <w:sz w:val="22"/>
          <w:szCs w:val="22"/>
        </w:rPr>
      </w:pPr>
      <w:r>
        <w:rPr>
          <w:sz w:val="22"/>
          <w:szCs w:val="22"/>
        </w:rPr>
        <w:t xml:space="preserve">Pursuant to the American with Disabilities Act, accommodations for persons with disabilities are available upon request. Please allow 1-2 business days' notification to process; last-minute requests will be accepted but may not be possible to fulfill. Please contact Disabled Services Division at: V (904) 255-5466, TTY (904) 255-5476, or email your request to KaraT@coj.net. </w:t>
      </w:r>
    </w:p>
    <w:p w14:paraId="6E0760E6" w14:textId="77777777" w:rsidR="00A82583" w:rsidRDefault="00A82583" w:rsidP="00FF279F">
      <w:pPr>
        <w:pStyle w:val="Default"/>
        <w:rPr>
          <w:sz w:val="22"/>
          <w:szCs w:val="22"/>
        </w:rPr>
      </w:pPr>
    </w:p>
    <w:p w14:paraId="34FE4C8F" w14:textId="77777777" w:rsidR="00FF279F" w:rsidRDefault="00FF279F" w:rsidP="00FF279F">
      <w:pPr>
        <w:pStyle w:val="Default"/>
        <w:rPr>
          <w:sz w:val="22"/>
          <w:szCs w:val="22"/>
        </w:rPr>
      </w:pPr>
      <w:r>
        <w:rPr>
          <w:sz w:val="22"/>
          <w:szCs w:val="22"/>
        </w:rPr>
        <w:t xml:space="preserve">Please contact direct all legislative inquires to Jessica Matthews, Chief of Legislative Services at (904) 255-5169 or JMatthews@coj.net. Please contact Dr. Cheryl L Brown, Director/Council Secretary at CLBrown@coj.net (904) 255-5193 or refer to the information provided within the notice for specific inquiries, information and/or details. </w:t>
      </w:r>
    </w:p>
    <w:p w14:paraId="4E3AA62A" w14:textId="77777777" w:rsidR="00FF279F" w:rsidRDefault="00FF279F" w:rsidP="00FF279F">
      <w:pPr>
        <w:pStyle w:val="Default"/>
        <w:rPr>
          <w:sz w:val="20"/>
          <w:szCs w:val="20"/>
        </w:rPr>
      </w:pPr>
    </w:p>
    <w:p w14:paraId="5C6AC8C0" w14:textId="77777777" w:rsidR="00FF279F" w:rsidRDefault="00FF279F" w:rsidP="00FF279F">
      <w:pPr>
        <w:pStyle w:val="Default"/>
        <w:rPr>
          <w:sz w:val="20"/>
          <w:szCs w:val="20"/>
        </w:rPr>
      </w:pPr>
    </w:p>
    <w:p w14:paraId="1ACBCDC3" w14:textId="3B057BCA" w:rsidR="00FF279F" w:rsidRDefault="00FF279F" w:rsidP="00FF279F">
      <w:pPr>
        <w:pStyle w:val="Default"/>
        <w:rPr>
          <w:sz w:val="20"/>
          <w:szCs w:val="20"/>
        </w:rPr>
      </w:pPr>
      <w:r>
        <w:rPr>
          <w:sz w:val="20"/>
          <w:szCs w:val="20"/>
        </w:rPr>
        <w:t xml:space="preserve">SN/CLB/SC/CM/JG/LC/ypm </w:t>
      </w:r>
    </w:p>
    <w:p w14:paraId="79F0BF7F" w14:textId="77777777" w:rsidR="00A82583" w:rsidRDefault="00A82583" w:rsidP="00FF279F">
      <w:pPr>
        <w:pStyle w:val="Default"/>
        <w:rPr>
          <w:sz w:val="20"/>
          <w:szCs w:val="20"/>
        </w:rPr>
      </w:pPr>
    </w:p>
    <w:p w14:paraId="17A17414" w14:textId="338853D5" w:rsidR="00FF279F" w:rsidRDefault="00FF279F" w:rsidP="00FF279F">
      <w:pPr>
        <w:pStyle w:val="Default"/>
        <w:rPr>
          <w:sz w:val="20"/>
          <w:szCs w:val="20"/>
        </w:rPr>
      </w:pPr>
      <w:r>
        <w:rPr>
          <w:sz w:val="20"/>
          <w:szCs w:val="20"/>
        </w:rPr>
        <w:t xml:space="preserve">XC: Council Members/Staff </w:t>
      </w:r>
      <w:r w:rsidR="00A82583">
        <w:rPr>
          <w:sz w:val="20"/>
          <w:szCs w:val="20"/>
        </w:rPr>
        <w:tab/>
      </w:r>
      <w:r w:rsidR="00A82583">
        <w:rPr>
          <w:sz w:val="20"/>
          <w:szCs w:val="20"/>
        </w:rPr>
        <w:tab/>
      </w:r>
      <w:r>
        <w:rPr>
          <w:sz w:val="20"/>
          <w:szCs w:val="20"/>
        </w:rPr>
        <w:t xml:space="preserve">Steve Cassada, Systems Information </w:t>
      </w:r>
    </w:p>
    <w:p w14:paraId="27EEEC9F" w14:textId="1004E75A" w:rsidR="00FF279F" w:rsidRDefault="00FF279F" w:rsidP="00FF279F">
      <w:pPr>
        <w:pStyle w:val="Default"/>
        <w:rPr>
          <w:sz w:val="20"/>
          <w:szCs w:val="20"/>
        </w:rPr>
      </w:pPr>
      <w:r>
        <w:rPr>
          <w:sz w:val="20"/>
          <w:szCs w:val="20"/>
        </w:rPr>
        <w:t xml:space="preserve">Dr. Cheryl L Brown, Council Secretary </w:t>
      </w:r>
      <w:r w:rsidR="00A82583">
        <w:rPr>
          <w:sz w:val="20"/>
          <w:szCs w:val="20"/>
        </w:rPr>
        <w:tab/>
      </w:r>
      <w:r>
        <w:rPr>
          <w:sz w:val="20"/>
          <w:szCs w:val="20"/>
        </w:rPr>
        <w:t xml:space="preserve">Melanie Wilkes, Systems Information </w:t>
      </w:r>
    </w:p>
    <w:p w14:paraId="13F862EF" w14:textId="272C1A6C" w:rsidR="00FF279F" w:rsidRDefault="00FF279F" w:rsidP="00FF279F">
      <w:pPr>
        <w:pStyle w:val="Default"/>
        <w:rPr>
          <w:sz w:val="20"/>
          <w:szCs w:val="20"/>
        </w:rPr>
      </w:pPr>
      <w:r>
        <w:rPr>
          <w:sz w:val="20"/>
          <w:szCs w:val="20"/>
        </w:rPr>
        <w:t xml:space="preserve">Katrina Fisher, Office of Council Director </w:t>
      </w:r>
      <w:r w:rsidR="00A82583">
        <w:rPr>
          <w:sz w:val="20"/>
          <w:szCs w:val="20"/>
        </w:rPr>
        <w:tab/>
      </w:r>
      <w:r>
        <w:rPr>
          <w:sz w:val="20"/>
          <w:szCs w:val="20"/>
        </w:rPr>
        <w:t xml:space="preserve">Yvonne Mitchell, Research Assistant </w:t>
      </w:r>
    </w:p>
    <w:p w14:paraId="3AF83621" w14:textId="61FE79F3" w:rsidR="00FF279F" w:rsidRDefault="00FF279F" w:rsidP="00FF279F">
      <w:pPr>
        <w:pStyle w:val="Default"/>
        <w:rPr>
          <w:sz w:val="20"/>
          <w:szCs w:val="20"/>
        </w:rPr>
      </w:pPr>
      <w:r>
        <w:rPr>
          <w:sz w:val="20"/>
          <w:szCs w:val="20"/>
        </w:rPr>
        <w:t xml:space="preserve">Jessica Matthews, Chief of Leg Services </w:t>
      </w:r>
      <w:r w:rsidR="00A82583">
        <w:rPr>
          <w:sz w:val="20"/>
          <w:szCs w:val="20"/>
        </w:rPr>
        <w:tab/>
      </w:r>
      <w:r>
        <w:rPr>
          <w:sz w:val="20"/>
          <w:szCs w:val="20"/>
        </w:rPr>
        <w:t xml:space="preserve">Peggy Sidman, Deputy General Counsel </w:t>
      </w:r>
    </w:p>
    <w:p w14:paraId="5F415884" w14:textId="7A993B83" w:rsidR="00FF279F" w:rsidRDefault="00FF279F" w:rsidP="00FF279F">
      <w:pPr>
        <w:pStyle w:val="Default"/>
        <w:rPr>
          <w:sz w:val="20"/>
          <w:szCs w:val="20"/>
        </w:rPr>
      </w:pPr>
      <w:r>
        <w:rPr>
          <w:sz w:val="20"/>
          <w:szCs w:val="20"/>
        </w:rPr>
        <w:t xml:space="preserve">Paige Johnston, Assistant General Counsel </w:t>
      </w:r>
      <w:r w:rsidR="00A82583">
        <w:rPr>
          <w:sz w:val="20"/>
          <w:szCs w:val="20"/>
        </w:rPr>
        <w:tab/>
      </w:r>
      <w:r>
        <w:rPr>
          <w:sz w:val="20"/>
          <w:szCs w:val="20"/>
        </w:rPr>
        <w:t xml:space="preserve">Shannon Eller, Office of General Counsel </w:t>
      </w:r>
    </w:p>
    <w:p w14:paraId="68EDB98F" w14:textId="3D54B6D2" w:rsidR="00FF279F" w:rsidRDefault="00FF279F" w:rsidP="00FF279F">
      <w:pPr>
        <w:pStyle w:val="Default"/>
        <w:rPr>
          <w:sz w:val="20"/>
          <w:szCs w:val="20"/>
        </w:rPr>
      </w:pPr>
      <w:r>
        <w:rPr>
          <w:sz w:val="20"/>
          <w:szCs w:val="20"/>
        </w:rPr>
        <w:t xml:space="preserve">Jason Gabriel, General Counsel </w:t>
      </w:r>
      <w:r w:rsidR="00A82583">
        <w:rPr>
          <w:sz w:val="20"/>
          <w:szCs w:val="20"/>
        </w:rPr>
        <w:tab/>
      </w:r>
      <w:r w:rsidR="00A82583">
        <w:rPr>
          <w:sz w:val="20"/>
          <w:szCs w:val="20"/>
        </w:rPr>
        <w:tab/>
      </w:r>
      <w:r w:rsidR="00A82583">
        <w:rPr>
          <w:sz w:val="20"/>
          <w:szCs w:val="20"/>
        </w:rPr>
        <w:tab/>
      </w:r>
      <w:r>
        <w:rPr>
          <w:sz w:val="20"/>
          <w:szCs w:val="20"/>
        </w:rPr>
        <w:t xml:space="preserve">Jeff Clements, Chief of Research </w:t>
      </w:r>
    </w:p>
    <w:p w14:paraId="02F49B96" w14:textId="4F2AF062" w:rsidR="00FF279F" w:rsidRDefault="00FF279F" w:rsidP="00FF279F">
      <w:pPr>
        <w:pStyle w:val="Default"/>
        <w:rPr>
          <w:sz w:val="20"/>
          <w:szCs w:val="20"/>
        </w:rPr>
      </w:pPr>
      <w:r>
        <w:rPr>
          <w:sz w:val="20"/>
          <w:szCs w:val="20"/>
        </w:rPr>
        <w:t>Kristi C. Sikes, Chief of Administration</w:t>
      </w:r>
      <w:r w:rsidR="00A82583">
        <w:rPr>
          <w:sz w:val="20"/>
          <w:szCs w:val="20"/>
        </w:rPr>
        <w:tab/>
      </w:r>
      <w:r w:rsidR="00A82583">
        <w:rPr>
          <w:sz w:val="20"/>
          <w:szCs w:val="20"/>
        </w:rPr>
        <w:tab/>
      </w:r>
      <w:r>
        <w:rPr>
          <w:sz w:val="20"/>
          <w:szCs w:val="20"/>
        </w:rPr>
        <w:t xml:space="preserve">CITYC@COJ.NET </w:t>
      </w:r>
    </w:p>
    <w:p w14:paraId="7D018DE6" w14:textId="1348FE02" w:rsidR="00FF279F" w:rsidRDefault="00FF279F" w:rsidP="00FF279F">
      <w:pPr>
        <w:pStyle w:val="Default"/>
        <w:rPr>
          <w:sz w:val="20"/>
          <w:szCs w:val="20"/>
        </w:rPr>
      </w:pPr>
      <w:r>
        <w:rPr>
          <w:sz w:val="20"/>
          <w:szCs w:val="20"/>
        </w:rPr>
        <w:lastRenderedPageBreak/>
        <w:t>Electronic Notice Kiosk- 1</w:t>
      </w:r>
      <w:r>
        <w:rPr>
          <w:sz w:val="13"/>
          <w:szCs w:val="13"/>
        </w:rPr>
        <w:t xml:space="preserve">st </w:t>
      </w:r>
      <w:r>
        <w:rPr>
          <w:sz w:val="20"/>
          <w:szCs w:val="20"/>
        </w:rPr>
        <w:t xml:space="preserve">Floor </w:t>
      </w:r>
      <w:r w:rsidR="00A82583">
        <w:rPr>
          <w:sz w:val="20"/>
          <w:szCs w:val="20"/>
        </w:rPr>
        <w:tab/>
      </w:r>
      <w:r w:rsidR="00A82583">
        <w:rPr>
          <w:sz w:val="20"/>
          <w:szCs w:val="20"/>
        </w:rPr>
        <w:tab/>
      </w:r>
      <w:r w:rsidR="00A82583">
        <w:rPr>
          <w:sz w:val="20"/>
          <w:szCs w:val="20"/>
        </w:rPr>
        <w:tab/>
      </w:r>
      <w:r>
        <w:rPr>
          <w:sz w:val="20"/>
          <w:szCs w:val="20"/>
        </w:rPr>
        <w:t xml:space="preserve">City Hall Public Notice System-Council Webpage </w:t>
      </w:r>
    </w:p>
    <w:p w14:paraId="3FADAA8A" w14:textId="72453EEE" w:rsidR="00FF279F" w:rsidRDefault="00FF279F" w:rsidP="00FF279F">
      <w:pPr>
        <w:pStyle w:val="Default"/>
        <w:rPr>
          <w:sz w:val="20"/>
          <w:szCs w:val="20"/>
        </w:rPr>
      </w:pPr>
      <w:r>
        <w:rPr>
          <w:sz w:val="20"/>
          <w:szCs w:val="20"/>
        </w:rPr>
        <w:t xml:space="preserve">Kim Taylor, Council Auditor </w:t>
      </w:r>
      <w:r w:rsidR="00A82583">
        <w:rPr>
          <w:sz w:val="20"/>
          <w:szCs w:val="20"/>
        </w:rPr>
        <w:tab/>
      </w:r>
      <w:r w:rsidR="00A82583">
        <w:rPr>
          <w:sz w:val="20"/>
          <w:szCs w:val="20"/>
        </w:rPr>
        <w:tab/>
      </w:r>
      <w:r w:rsidR="00A82583">
        <w:rPr>
          <w:sz w:val="20"/>
          <w:szCs w:val="20"/>
        </w:rPr>
        <w:tab/>
      </w:r>
      <w:r>
        <w:rPr>
          <w:sz w:val="20"/>
          <w:szCs w:val="20"/>
        </w:rPr>
        <w:t xml:space="preserve">Philip Peterson, Asst. Council Auditor </w:t>
      </w:r>
    </w:p>
    <w:p w14:paraId="047455F7" w14:textId="4FCD3A21" w:rsidR="00FF279F" w:rsidRDefault="00FF279F" w:rsidP="00FF279F">
      <w:pPr>
        <w:pStyle w:val="Default"/>
        <w:rPr>
          <w:sz w:val="20"/>
          <w:szCs w:val="20"/>
        </w:rPr>
      </w:pPr>
      <w:r>
        <w:rPr>
          <w:sz w:val="20"/>
          <w:szCs w:val="20"/>
        </w:rPr>
        <w:t>Carla Miller, Exec. Director- Ethics Commission</w:t>
      </w:r>
      <w:r w:rsidR="00A82583">
        <w:rPr>
          <w:sz w:val="20"/>
          <w:szCs w:val="20"/>
        </w:rPr>
        <w:tab/>
      </w:r>
      <w:r>
        <w:rPr>
          <w:sz w:val="20"/>
          <w:szCs w:val="20"/>
        </w:rPr>
        <w:t xml:space="preserve"> Kirby Oberdorfer, Ethics Commission </w:t>
      </w:r>
    </w:p>
    <w:p w14:paraId="7E12926F" w14:textId="75F65A3F" w:rsidR="00FF279F" w:rsidRDefault="00FF279F" w:rsidP="00FF279F">
      <w:pPr>
        <w:pStyle w:val="Default"/>
        <w:rPr>
          <w:sz w:val="20"/>
          <w:szCs w:val="20"/>
        </w:rPr>
      </w:pPr>
      <w:r>
        <w:rPr>
          <w:sz w:val="20"/>
          <w:szCs w:val="20"/>
        </w:rPr>
        <w:t xml:space="preserve">Mary Staffopoulos, Office of General Counsel </w:t>
      </w:r>
      <w:r w:rsidR="00A82583">
        <w:rPr>
          <w:sz w:val="20"/>
          <w:szCs w:val="20"/>
        </w:rPr>
        <w:tab/>
      </w:r>
      <w:r>
        <w:rPr>
          <w:sz w:val="20"/>
          <w:szCs w:val="20"/>
        </w:rPr>
        <w:t xml:space="preserve">Andrea Hartley-Myers, Ethics </w:t>
      </w:r>
    </w:p>
    <w:p w14:paraId="1F5186A8" w14:textId="2CC91987" w:rsidR="00625D58" w:rsidRPr="00625D58" w:rsidRDefault="00FF279F" w:rsidP="00A82583">
      <w:pPr>
        <w:rPr>
          <w:rFonts w:ascii="Times New Roman" w:eastAsia="Calibri" w:hAnsi="Times New Roman"/>
          <w:sz w:val="18"/>
          <w:szCs w:val="18"/>
        </w:rPr>
      </w:pPr>
      <w:r>
        <w:rPr>
          <w:sz w:val="20"/>
        </w:rPr>
        <w:t xml:space="preserve">File Copy </w:t>
      </w:r>
      <w:r w:rsidR="00A82583">
        <w:rPr>
          <w:sz w:val="20"/>
        </w:rPr>
        <w:tab/>
      </w:r>
      <w:r w:rsidR="00A82583">
        <w:rPr>
          <w:sz w:val="20"/>
        </w:rPr>
        <w:tab/>
      </w:r>
      <w:r w:rsidR="00A82583">
        <w:rPr>
          <w:sz w:val="20"/>
        </w:rPr>
        <w:tab/>
      </w:r>
      <w:r w:rsidR="00A82583">
        <w:rPr>
          <w:sz w:val="20"/>
        </w:rPr>
        <w:tab/>
      </w:r>
      <w:r w:rsidR="00A82583">
        <w:rPr>
          <w:sz w:val="20"/>
        </w:rPr>
        <w:tab/>
      </w:r>
      <w:r>
        <w:rPr>
          <w:sz w:val="20"/>
        </w:rPr>
        <w:t>Media and Media Box</w:t>
      </w:r>
    </w:p>
    <w:sectPr w:rsidR="00625D58" w:rsidRPr="00625D58" w:rsidSect="00CB7C4F">
      <w:headerReference w:type="even" r:id="rId8"/>
      <w:headerReference w:type="default" r:id="rId9"/>
      <w:footerReference w:type="even" r:id="rId10"/>
      <w:footerReference w:type="default" r:id="rId11"/>
      <w:headerReference w:type="first" r:id="rId12"/>
      <w:footerReference w:type="first" r:id="rId13"/>
      <w:pgSz w:w="12240" w:h="15840"/>
      <w:pgMar w:top="72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ABFA21" w14:textId="77777777" w:rsidR="00A830CB" w:rsidRDefault="00A830CB">
      <w:r>
        <w:separator/>
      </w:r>
    </w:p>
  </w:endnote>
  <w:endnote w:type="continuationSeparator" w:id="0">
    <w:p w14:paraId="6D699CA3" w14:textId="77777777" w:rsidR="00A830CB" w:rsidRDefault="00A830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Footlight MT Light">
    <w:panose1 w:val="0204060206030A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FD530" w14:textId="77777777" w:rsidR="00A830CB" w:rsidRDefault="00A830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FB28F" w14:textId="77777777" w:rsidR="00A830CB" w:rsidRDefault="00A830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8E461" w14:textId="77777777" w:rsidR="00A830CB" w:rsidRDefault="00A830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E4E405" w14:textId="77777777" w:rsidR="00A830CB" w:rsidRDefault="00A830CB">
      <w:r>
        <w:separator/>
      </w:r>
    </w:p>
  </w:footnote>
  <w:footnote w:type="continuationSeparator" w:id="0">
    <w:p w14:paraId="6BA4058A" w14:textId="77777777" w:rsidR="00A830CB" w:rsidRDefault="00A830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5D7B1" w14:textId="77777777" w:rsidR="00A830CB" w:rsidRDefault="00A830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1E0" w:firstRow="1" w:lastRow="1" w:firstColumn="1" w:lastColumn="1" w:noHBand="0" w:noVBand="0"/>
    </w:tblPr>
    <w:tblGrid>
      <w:gridCol w:w="3189"/>
      <w:gridCol w:w="3215"/>
      <w:gridCol w:w="3172"/>
    </w:tblGrid>
    <w:tr w:rsidR="00A830CB" w:rsidRPr="000B58DE" w14:paraId="2775BA08" w14:textId="77777777" w:rsidTr="000B58DE">
      <w:trPr>
        <w:jc w:val="center"/>
      </w:trPr>
      <w:tc>
        <w:tcPr>
          <w:tcW w:w="3312" w:type="dxa"/>
          <w:shd w:val="clear" w:color="auto" w:fill="auto"/>
        </w:tcPr>
        <w:p w14:paraId="4FC995EA" w14:textId="77777777" w:rsidR="00A830CB" w:rsidRPr="000B58DE" w:rsidRDefault="00A830CB" w:rsidP="000B58DE">
          <w:pPr>
            <w:jc w:val="center"/>
            <w:rPr>
              <w:rFonts w:ascii="Arial" w:hAnsi="Arial" w:cs="Arial"/>
              <w:sz w:val="20"/>
            </w:rPr>
          </w:pPr>
        </w:p>
      </w:tc>
      <w:tc>
        <w:tcPr>
          <w:tcW w:w="3330" w:type="dxa"/>
          <w:shd w:val="clear" w:color="auto" w:fill="auto"/>
        </w:tcPr>
        <w:p w14:paraId="03891BD0" w14:textId="77777777" w:rsidR="00A830CB" w:rsidRPr="000B58DE" w:rsidRDefault="00A830CB" w:rsidP="000B58DE">
          <w:pPr>
            <w:jc w:val="center"/>
            <w:rPr>
              <w:rFonts w:ascii="Arial" w:hAnsi="Arial" w:cs="Arial"/>
              <w:sz w:val="20"/>
            </w:rPr>
          </w:pPr>
          <w:r>
            <w:rPr>
              <w:rFonts w:ascii="Arial" w:hAnsi="Arial" w:cs="Arial"/>
              <w:noProof/>
              <w:sz w:val="20"/>
            </w:rPr>
            <w:drawing>
              <wp:inline distT="0" distB="0" distL="0" distR="0" wp14:anchorId="402A7D28" wp14:editId="391046FE">
                <wp:extent cx="902335" cy="8788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l="-2341" t="-876" r="-2341" b="-876"/>
                        <a:stretch>
                          <a:fillRect/>
                        </a:stretch>
                      </pic:blipFill>
                      <pic:spPr bwMode="auto">
                        <a:xfrm>
                          <a:off x="0" y="0"/>
                          <a:ext cx="902335" cy="878840"/>
                        </a:xfrm>
                        <a:prstGeom prst="rect">
                          <a:avLst/>
                        </a:prstGeom>
                        <a:noFill/>
                        <a:ln>
                          <a:noFill/>
                        </a:ln>
                      </pic:spPr>
                    </pic:pic>
                  </a:graphicData>
                </a:graphic>
              </wp:inline>
            </w:drawing>
          </w:r>
        </w:p>
        <w:p w14:paraId="3DFC99F5" w14:textId="77777777" w:rsidR="00A830CB" w:rsidRPr="000B58DE" w:rsidRDefault="00A830CB" w:rsidP="000B58DE">
          <w:pPr>
            <w:jc w:val="center"/>
            <w:rPr>
              <w:rFonts w:ascii="Arial" w:hAnsi="Arial" w:cs="Arial"/>
              <w:sz w:val="20"/>
            </w:rPr>
          </w:pPr>
        </w:p>
      </w:tc>
      <w:tc>
        <w:tcPr>
          <w:tcW w:w="3294" w:type="dxa"/>
          <w:shd w:val="clear" w:color="auto" w:fill="auto"/>
        </w:tcPr>
        <w:p w14:paraId="1EAB29F7" w14:textId="77777777" w:rsidR="00A830CB" w:rsidRPr="000B58DE" w:rsidRDefault="00A830CB" w:rsidP="000B58DE">
          <w:pPr>
            <w:jc w:val="center"/>
            <w:rPr>
              <w:rFonts w:ascii="Arial" w:hAnsi="Arial" w:cs="Arial"/>
              <w:sz w:val="20"/>
            </w:rPr>
          </w:pPr>
        </w:p>
      </w:tc>
    </w:tr>
    <w:tr w:rsidR="00A830CB" w:rsidRPr="000B58DE" w14:paraId="73F682D5" w14:textId="77777777" w:rsidTr="000B58DE">
      <w:trPr>
        <w:jc w:val="center"/>
      </w:trPr>
      <w:tc>
        <w:tcPr>
          <w:tcW w:w="3312" w:type="dxa"/>
          <w:shd w:val="clear" w:color="auto" w:fill="auto"/>
        </w:tcPr>
        <w:p w14:paraId="6A6E7B74" w14:textId="77777777" w:rsidR="00A830CB" w:rsidRPr="000B58DE" w:rsidRDefault="00A830CB" w:rsidP="000B58DE">
          <w:pPr>
            <w:jc w:val="center"/>
            <w:rPr>
              <w:rFonts w:ascii="Arial" w:hAnsi="Arial" w:cs="Arial"/>
              <w:b/>
              <w:sz w:val="20"/>
            </w:rPr>
          </w:pPr>
        </w:p>
      </w:tc>
      <w:tc>
        <w:tcPr>
          <w:tcW w:w="3330" w:type="dxa"/>
          <w:shd w:val="clear" w:color="auto" w:fill="auto"/>
        </w:tcPr>
        <w:p w14:paraId="2B82F3F9" w14:textId="77777777" w:rsidR="00A830CB" w:rsidRPr="000B58DE" w:rsidRDefault="00A830CB" w:rsidP="000B58DE">
          <w:pPr>
            <w:jc w:val="center"/>
            <w:rPr>
              <w:rFonts w:ascii="Arial" w:hAnsi="Arial" w:cs="Arial"/>
              <w:b/>
              <w:sz w:val="20"/>
            </w:rPr>
          </w:pPr>
          <w:r w:rsidRPr="000B58DE">
            <w:rPr>
              <w:rFonts w:ascii="Arial" w:hAnsi="Arial" w:cs="Arial"/>
              <w:b/>
              <w:sz w:val="20"/>
            </w:rPr>
            <w:t>OFFICE OF THE CITY COUNCIL</w:t>
          </w:r>
        </w:p>
        <w:p w14:paraId="59D66156" w14:textId="77777777" w:rsidR="00A830CB" w:rsidRPr="000B58DE" w:rsidRDefault="00A830CB" w:rsidP="000B58DE">
          <w:pPr>
            <w:jc w:val="center"/>
            <w:rPr>
              <w:rFonts w:ascii="Arial" w:hAnsi="Arial" w:cs="Arial"/>
              <w:b/>
              <w:sz w:val="20"/>
            </w:rPr>
          </w:pPr>
        </w:p>
      </w:tc>
      <w:tc>
        <w:tcPr>
          <w:tcW w:w="3294" w:type="dxa"/>
          <w:shd w:val="clear" w:color="auto" w:fill="auto"/>
        </w:tcPr>
        <w:p w14:paraId="1060FDD5" w14:textId="77777777" w:rsidR="00A830CB" w:rsidRPr="000B58DE" w:rsidRDefault="00A830CB" w:rsidP="000B58DE">
          <w:pPr>
            <w:jc w:val="center"/>
            <w:rPr>
              <w:rFonts w:ascii="Arial" w:hAnsi="Arial" w:cs="Arial"/>
              <w:b/>
              <w:sz w:val="20"/>
            </w:rPr>
          </w:pPr>
        </w:p>
      </w:tc>
    </w:tr>
    <w:tr w:rsidR="00A830CB" w:rsidRPr="000B58DE" w14:paraId="6EB36DB3" w14:textId="77777777" w:rsidTr="000B58DE">
      <w:trPr>
        <w:jc w:val="center"/>
      </w:trPr>
      <w:tc>
        <w:tcPr>
          <w:tcW w:w="3312" w:type="dxa"/>
          <w:shd w:val="clear" w:color="auto" w:fill="auto"/>
        </w:tcPr>
        <w:p w14:paraId="530616E5" w14:textId="77777777" w:rsidR="00A830CB" w:rsidRDefault="00A830CB" w:rsidP="003353D8">
          <w:pPr>
            <w:tabs>
              <w:tab w:val="left" w:pos="810"/>
              <w:tab w:val="center" w:pos="1548"/>
            </w:tabs>
            <w:rPr>
              <w:rFonts w:ascii="Arial" w:hAnsi="Arial" w:cs="Arial"/>
              <w:b/>
              <w:sz w:val="16"/>
              <w:szCs w:val="16"/>
            </w:rPr>
          </w:pPr>
          <w:r>
            <w:rPr>
              <w:rFonts w:ascii="Arial" w:hAnsi="Arial" w:cs="Arial"/>
              <w:b/>
              <w:sz w:val="16"/>
              <w:szCs w:val="16"/>
            </w:rPr>
            <w:tab/>
          </w:r>
        </w:p>
        <w:p w14:paraId="2BA9303A" w14:textId="77777777" w:rsidR="00A830CB" w:rsidRPr="009968FF" w:rsidRDefault="00A830CB" w:rsidP="00AA2CCB">
          <w:pPr>
            <w:jc w:val="center"/>
            <w:rPr>
              <w:rFonts w:ascii="Arial" w:hAnsi="Arial" w:cs="Arial"/>
              <w:b/>
              <w:sz w:val="16"/>
              <w:szCs w:val="16"/>
            </w:rPr>
          </w:pPr>
          <w:r w:rsidRPr="009968FF">
            <w:rPr>
              <w:rFonts w:ascii="Arial" w:hAnsi="Arial" w:cs="Arial"/>
              <w:b/>
              <w:sz w:val="16"/>
              <w:szCs w:val="16"/>
            </w:rPr>
            <w:t>Garrett L. Dennis</w:t>
          </w:r>
        </w:p>
        <w:p w14:paraId="14ABDD2A" w14:textId="77777777" w:rsidR="00A830CB" w:rsidRPr="009968FF" w:rsidRDefault="00A830CB" w:rsidP="00AA2CCB">
          <w:pPr>
            <w:jc w:val="center"/>
            <w:rPr>
              <w:rFonts w:ascii="Arial" w:hAnsi="Arial" w:cs="Arial"/>
              <w:b/>
              <w:sz w:val="16"/>
              <w:szCs w:val="16"/>
            </w:rPr>
          </w:pPr>
          <w:r w:rsidRPr="009968FF">
            <w:rPr>
              <w:rFonts w:ascii="Arial" w:hAnsi="Arial" w:cs="Arial"/>
              <w:b/>
              <w:sz w:val="16"/>
              <w:szCs w:val="16"/>
            </w:rPr>
            <w:t xml:space="preserve">Council Member </w:t>
          </w:r>
        </w:p>
        <w:p w14:paraId="205061A9" w14:textId="77777777" w:rsidR="00A830CB" w:rsidRPr="009968FF" w:rsidRDefault="00A830CB" w:rsidP="00AA2CCB">
          <w:pPr>
            <w:jc w:val="center"/>
            <w:rPr>
              <w:rFonts w:ascii="Arial" w:hAnsi="Arial" w:cs="Arial"/>
              <w:b/>
              <w:sz w:val="16"/>
              <w:szCs w:val="16"/>
            </w:rPr>
          </w:pPr>
          <w:r w:rsidRPr="009968FF">
            <w:rPr>
              <w:rFonts w:ascii="Arial" w:hAnsi="Arial" w:cs="Arial"/>
              <w:b/>
              <w:sz w:val="16"/>
              <w:szCs w:val="16"/>
            </w:rPr>
            <w:t>District 9</w:t>
          </w:r>
        </w:p>
        <w:p w14:paraId="46BF5C39" w14:textId="77777777" w:rsidR="00A830CB" w:rsidRPr="009968FF" w:rsidRDefault="00A830CB" w:rsidP="00AA2CCB">
          <w:pPr>
            <w:jc w:val="center"/>
            <w:rPr>
              <w:rFonts w:ascii="Arial" w:hAnsi="Arial" w:cs="Arial"/>
              <w:b/>
              <w:sz w:val="16"/>
              <w:szCs w:val="16"/>
            </w:rPr>
          </w:pPr>
          <w:r w:rsidRPr="009968FF">
            <w:rPr>
              <w:rFonts w:ascii="Arial" w:hAnsi="Arial" w:cs="Arial"/>
              <w:b/>
              <w:sz w:val="16"/>
              <w:szCs w:val="16"/>
            </w:rPr>
            <w:t>E-Mail: garrettd@coj.net</w:t>
          </w:r>
        </w:p>
        <w:p w14:paraId="3641C9A7" w14:textId="77777777" w:rsidR="00A830CB" w:rsidRPr="006859E3" w:rsidRDefault="00A830CB" w:rsidP="00AA2CCB">
          <w:pPr>
            <w:jc w:val="center"/>
            <w:rPr>
              <w:rFonts w:ascii="Arial" w:hAnsi="Arial" w:cs="Arial"/>
              <w:sz w:val="16"/>
              <w:szCs w:val="16"/>
            </w:rPr>
          </w:pPr>
        </w:p>
      </w:tc>
      <w:tc>
        <w:tcPr>
          <w:tcW w:w="3330" w:type="dxa"/>
          <w:shd w:val="clear" w:color="auto" w:fill="auto"/>
        </w:tcPr>
        <w:p w14:paraId="14E1E86F" w14:textId="77777777" w:rsidR="00A830CB" w:rsidRPr="000B58DE" w:rsidRDefault="00A830CB" w:rsidP="000B58DE">
          <w:pPr>
            <w:jc w:val="center"/>
            <w:rPr>
              <w:rFonts w:ascii="Arial" w:hAnsi="Arial" w:cs="Arial"/>
              <w:sz w:val="16"/>
              <w:szCs w:val="16"/>
            </w:rPr>
          </w:pPr>
        </w:p>
      </w:tc>
      <w:tc>
        <w:tcPr>
          <w:tcW w:w="3294" w:type="dxa"/>
          <w:shd w:val="clear" w:color="auto" w:fill="auto"/>
        </w:tcPr>
        <w:p w14:paraId="399E98DB" w14:textId="77777777" w:rsidR="00A830CB" w:rsidRDefault="00A830CB" w:rsidP="00801896">
          <w:pPr>
            <w:rPr>
              <w:rFonts w:ascii="Arial" w:hAnsi="Arial" w:cs="Arial"/>
              <w:sz w:val="16"/>
              <w:szCs w:val="16"/>
            </w:rPr>
          </w:pPr>
        </w:p>
        <w:p w14:paraId="145ADBAF" w14:textId="77777777" w:rsidR="00A830CB" w:rsidRPr="009968FF" w:rsidRDefault="00A830CB" w:rsidP="000B58DE">
          <w:pPr>
            <w:jc w:val="center"/>
            <w:rPr>
              <w:rFonts w:ascii="Arial" w:hAnsi="Arial" w:cs="Arial"/>
              <w:b/>
              <w:sz w:val="16"/>
              <w:szCs w:val="16"/>
            </w:rPr>
          </w:pPr>
          <w:r w:rsidRPr="009968FF">
            <w:rPr>
              <w:rFonts w:ascii="Arial" w:hAnsi="Arial" w:cs="Arial"/>
              <w:b/>
              <w:sz w:val="16"/>
              <w:szCs w:val="16"/>
            </w:rPr>
            <w:t>117 WEST DUVAL STREET</w:t>
          </w:r>
        </w:p>
        <w:p w14:paraId="7CAA7F0B" w14:textId="77777777" w:rsidR="00A830CB" w:rsidRPr="009968FF" w:rsidRDefault="00A830CB" w:rsidP="000B58DE">
          <w:pPr>
            <w:jc w:val="center"/>
            <w:rPr>
              <w:rFonts w:ascii="Arial" w:hAnsi="Arial" w:cs="Arial"/>
              <w:b/>
              <w:sz w:val="16"/>
              <w:szCs w:val="16"/>
            </w:rPr>
          </w:pPr>
          <w:r w:rsidRPr="009968FF">
            <w:rPr>
              <w:rFonts w:ascii="Arial" w:hAnsi="Arial" w:cs="Arial"/>
              <w:b/>
              <w:sz w:val="16"/>
              <w:szCs w:val="16"/>
            </w:rPr>
            <w:t>City Hall, Suite 425</w:t>
          </w:r>
        </w:p>
        <w:p w14:paraId="33D8CB39" w14:textId="77777777" w:rsidR="00A830CB" w:rsidRPr="009968FF" w:rsidRDefault="00A830CB" w:rsidP="000B58DE">
          <w:pPr>
            <w:jc w:val="center"/>
            <w:rPr>
              <w:rFonts w:ascii="Arial" w:hAnsi="Arial" w:cs="Arial"/>
              <w:b/>
              <w:sz w:val="16"/>
              <w:szCs w:val="16"/>
            </w:rPr>
          </w:pPr>
          <w:r w:rsidRPr="009968FF">
            <w:rPr>
              <w:rFonts w:ascii="Arial" w:hAnsi="Arial" w:cs="Arial"/>
              <w:b/>
              <w:sz w:val="16"/>
              <w:szCs w:val="16"/>
            </w:rPr>
            <w:t xml:space="preserve"> JACKSONVILLE, FLORIDA 32202</w:t>
          </w:r>
        </w:p>
        <w:p w14:paraId="1EF917DC" w14:textId="77777777" w:rsidR="00A830CB" w:rsidRDefault="00A830CB" w:rsidP="000B58DE">
          <w:pPr>
            <w:jc w:val="center"/>
            <w:rPr>
              <w:rFonts w:ascii="Arial" w:hAnsi="Arial" w:cs="Arial"/>
              <w:b/>
              <w:sz w:val="16"/>
              <w:szCs w:val="16"/>
            </w:rPr>
          </w:pPr>
          <w:proofErr w:type="gramStart"/>
          <w:r w:rsidRPr="009968FF">
            <w:rPr>
              <w:rFonts w:ascii="Arial" w:hAnsi="Arial" w:cs="Arial"/>
              <w:b/>
              <w:sz w:val="16"/>
              <w:szCs w:val="16"/>
            </w:rPr>
            <w:t>OFFICE(</w:t>
          </w:r>
          <w:proofErr w:type="gramEnd"/>
          <w:r w:rsidRPr="009968FF">
            <w:rPr>
              <w:rFonts w:ascii="Arial" w:hAnsi="Arial" w:cs="Arial"/>
              <w:b/>
              <w:sz w:val="16"/>
              <w:szCs w:val="16"/>
            </w:rPr>
            <w:t>904)255-5209</w:t>
          </w:r>
        </w:p>
        <w:p w14:paraId="551517B5" w14:textId="77777777" w:rsidR="00A830CB" w:rsidRPr="009968FF" w:rsidRDefault="00A830CB" w:rsidP="000B58DE">
          <w:pPr>
            <w:jc w:val="center"/>
            <w:rPr>
              <w:rFonts w:ascii="Arial" w:hAnsi="Arial" w:cs="Arial"/>
              <w:b/>
              <w:sz w:val="16"/>
              <w:szCs w:val="16"/>
            </w:rPr>
          </w:pPr>
          <w:proofErr w:type="gramStart"/>
          <w:r>
            <w:rPr>
              <w:rFonts w:ascii="Arial" w:hAnsi="Arial" w:cs="Arial"/>
              <w:b/>
              <w:sz w:val="16"/>
              <w:szCs w:val="16"/>
            </w:rPr>
            <w:t>FAX(</w:t>
          </w:r>
          <w:proofErr w:type="gramEnd"/>
          <w:r>
            <w:rPr>
              <w:rFonts w:ascii="Arial" w:hAnsi="Arial" w:cs="Arial"/>
              <w:b/>
              <w:sz w:val="16"/>
              <w:szCs w:val="16"/>
            </w:rPr>
            <w:t>904)255-5230</w:t>
          </w:r>
        </w:p>
        <w:p w14:paraId="253B4ADB" w14:textId="77777777" w:rsidR="00A830CB" w:rsidRPr="000B58DE" w:rsidRDefault="00A830CB" w:rsidP="000B58DE">
          <w:pPr>
            <w:jc w:val="center"/>
            <w:rPr>
              <w:rFonts w:ascii="Arial" w:hAnsi="Arial" w:cs="Arial"/>
              <w:sz w:val="16"/>
              <w:szCs w:val="16"/>
            </w:rPr>
          </w:pPr>
        </w:p>
      </w:tc>
    </w:tr>
    <w:tr w:rsidR="00A830CB" w:rsidRPr="000B58DE" w14:paraId="291435A6" w14:textId="77777777" w:rsidTr="000B58DE">
      <w:trPr>
        <w:jc w:val="center"/>
      </w:trPr>
      <w:tc>
        <w:tcPr>
          <w:tcW w:w="3312" w:type="dxa"/>
          <w:shd w:val="clear" w:color="auto" w:fill="auto"/>
        </w:tcPr>
        <w:p w14:paraId="74846A6E" w14:textId="77777777" w:rsidR="00A830CB" w:rsidRPr="000B58DE" w:rsidRDefault="00A830CB" w:rsidP="00801896">
          <w:pPr>
            <w:rPr>
              <w:rFonts w:ascii="Arial" w:hAnsi="Arial" w:cs="Arial"/>
              <w:sz w:val="16"/>
              <w:szCs w:val="16"/>
            </w:rPr>
          </w:pPr>
        </w:p>
      </w:tc>
      <w:tc>
        <w:tcPr>
          <w:tcW w:w="3330" w:type="dxa"/>
          <w:shd w:val="clear" w:color="auto" w:fill="auto"/>
        </w:tcPr>
        <w:p w14:paraId="16F3E849" w14:textId="77777777" w:rsidR="00A830CB" w:rsidRPr="000B58DE" w:rsidRDefault="00A830CB" w:rsidP="000B58DE">
          <w:pPr>
            <w:jc w:val="center"/>
            <w:rPr>
              <w:rFonts w:ascii="Arial" w:hAnsi="Arial" w:cs="Arial"/>
              <w:sz w:val="16"/>
              <w:szCs w:val="16"/>
            </w:rPr>
          </w:pPr>
        </w:p>
      </w:tc>
      <w:tc>
        <w:tcPr>
          <w:tcW w:w="3294" w:type="dxa"/>
          <w:shd w:val="clear" w:color="auto" w:fill="auto"/>
        </w:tcPr>
        <w:p w14:paraId="262308C5" w14:textId="77777777" w:rsidR="00A830CB" w:rsidRPr="000B58DE" w:rsidRDefault="00A830CB" w:rsidP="00801896">
          <w:pPr>
            <w:rPr>
              <w:rFonts w:ascii="Arial" w:hAnsi="Arial" w:cs="Arial"/>
              <w:sz w:val="16"/>
              <w:szCs w:val="16"/>
            </w:rPr>
          </w:pPr>
        </w:p>
      </w:tc>
    </w:tr>
    <w:tr w:rsidR="00A830CB" w:rsidRPr="000B58DE" w14:paraId="10B61028" w14:textId="77777777" w:rsidTr="000B58DE">
      <w:trPr>
        <w:jc w:val="center"/>
      </w:trPr>
      <w:tc>
        <w:tcPr>
          <w:tcW w:w="3312" w:type="dxa"/>
          <w:shd w:val="clear" w:color="auto" w:fill="auto"/>
        </w:tcPr>
        <w:p w14:paraId="075AF11B" w14:textId="77777777" w:rsidR="00A830CB" w:rsidRPr="000B58DE" w:rsidRDefault="00A830CB" w:rsidP="000B58DE">
          <w:pPr>
            <w:jc w:val="center"/>
            <w:rPr>
              <w:rFonts w:ascii="Arial" w:hAnsi="Arial" w:cs="Arial"/>
              <w:sz w:val="16"/>
              <w:szCs w:val="16"/>
            </w:rPr>
          </w:pPr>
        </w:p>
      </w:tc>
      <w:tc>
        <w:tcPr>
          <w:tcW w:w="3330" w:type="dxa"/>
          <w:shd w:val="clear" w:color="auto" w:fill="auto"/>
        </w:tcPr>
        <w:p w14:paraId="46E05D71" w14:textId="77777777" w:rsidR="00A830CB" w:rsidRPr="000B58DE" w:rsidRDefault="00A830CB" w:rsidP="000B58DE">
          <w:pPr>
            <w:jc w:val="center"/>
            <w:rPr>
              <w:rFonts w:ascii="Arial" w:hAnsi="Arial" w:cs="Arial"/>
              <w:sz w:val="16"/>
              <w:szCs w:val="16"/>
            </w:rPr>
          </w:pPr>
        </w:p>
      </w:tc>
      <w:tc>
        <w:tcPr>
          <w:tcW w:w="3294" w:type="dxa"/>
          <w:shd w:val="clear" w:color="auto" w:fill="auto"/>
        </w:tcPr>
        <w:p w14:paraId="286DA094" w14:textId="77777777" w:rsidR="00A830CB" w:rsidRPr="000B58DE" w:rsidRDefault="00A830CB" w:rsidP="00B63837">
          <w:pPr>
            <w:jc w:val="center"/>
            <w:rPr>
              <w:rFonts w:ascii="Arial" w:hAnsi="Arial" w:cs="Arial"/>
              <w:sz w:val="16"/>
              <w:szCs w:val="16"/>
            </w:rPr>
          </w:pPr>
        </w:p>
      </w:tc>
    </w:tr>
    <w:tr w:rsidR="00A830CB" w:rsidRPr="000B58DE" w14:paraId="3D32AEBF" w14:textId="77777777" w:rsidTr="000B58DE">
      <w:trPr>
        <w:jc w:val="center"/>
      </w:trPr>
      <w:tc>
        <w:tcPr>
          <w:tcW w:w="3312" w:type="dxa"/>
          <w:shd w:val="clear" w:color="auto" w:fill="auto"/>
        </w:tcPr>
        <w:p w14:paraId="33967F76" w14:textId="77777777" w:rsidR="00A830CB" w:rsidRPr="000B58DE" w:rsidRDefault="00A830CB" w:rsidP="000B58DE">
          <w:pPr>
            <w:jc w:val="center"/>
            <w:rPr>
              <w:rFonts w:ascii="Arial" w:hAnsi="Arial" w:cs="Arial"/>
              <w:sz w:val="16"/>
              <w:szCs w:val="16"/>
            </w:rPr>
          </w:pPr>
        </w:p>
      </w:tc>
      <w:tc>
        <w:tcPr>
          <w:tcW w:w="3330" w:type="dxa"/>
          <w:shd w:val="clear" w:color="auto" w:fill="auto"/>
        </w:tcPr>
        <w:p w14:paraId="2FA49CCC" w14:textId="77777777" w:rsidR="00A830CB" w:rsidRPr="000B58DE" w:rsidRDefault="00A830CB" w:rsidP="000B58DE">
          <w:pPr>
            <w:jc w:val="center"/>
            <w:rPr>
              <w:rFonts w:ascii="Arial" w:hAnsi="Arial" w:cs="Arial"/>
              <w:sz w:val="16"/>
              <w:szCs w:val="16"/>
            </w:rPr>
          </w:pPr>
        </w:p>
      </w:tc>
      <w:tc>
        <w:tcPr>
          <w:tcW w:w="3294" w:type="dxa"/>
          <w:shd w:val="clear" w:color="auto" w:fill="auto"/>
        </w:tcPr>
        <w:p w14:paraId="59200A29" w14:textId="77777777" w:rsidR="00A830CB" w:rsidRPr="000B58DE" w:rsidRDefault="00A830CB" w:rsidP="000B58DE">
          <w:pPr>
            <w:jc w:val="center"/>
            <w:rPr>
              <w:rFonts w:ascii="Arial" w:hAnsi="Arial" w:cs="Arial"/>
              <w:sz w:val="16"/>
              <w:szCs w:val="16"/>
            </w:rPr>
          </w:pPr>
        </w:p>
      </w:tc>
    </w:tr>
  </w:tbl>
  <w:p w14:paraId="5C66A5C9" w14:textId="77777777" w:rsidR="00A830CB" w:rsidRDefault="00A830CB" w:rsidP="002C27F5">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4B173" w14:textId="77777777" w:rsidR="00A830CB" w:rsidRDefault="00A830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2BC35B9"/>
    <w:multiLevelType w:val="hybridMultilevel"/>
    <w:tmpl w:val="A82A017B"/>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369061D6"/>
    <w:multiLevelType w:val="hybridMultilevel"/>
    <w:tmpl w:val="855A6590"/>
    <w:lvl w:ilvl="0" w:tplc="BD3EA81A">
      <w:start w:val="1"/>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17BEB2F"/>
    <w:multiLevelType w:val="hybridMultilevel"/>
    <w:tmpl w:val="B933DACB"/>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42C834E8"/>
    <w:multiLevelType w:val="hybridMultilevel"/>
    <w:tmpl w:val="CAE2D3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71237E"/>
    <w:multiLevelType w:val="hybridMultilevel"/>
    <w:tmpl w:val="CE5C41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6649C9"/>
    <w:multiLevelType w:val="hybridMultilevel"/>
    <w:tmpl w:val="062AE6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5348452D"/>
    <w:multiLevelType w:val="hybridMultilevel"/>
    <w:tmpl w:val="89E491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F029BA"/>
    <w:multiLevelType w:val="hybridMultilevel"/>
    <w:tmpl w:val="24EA6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FF5712"/>
    <w:multiLevelType w:val="hybridMultilevel"/>
    <w:tmpl w:val="E286D4B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F072CD"/>
    <w:multiLevelType w:val="multilevel"/>
    <w:tmpl w:val="CB3C4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2EC312A"/>
    <w:multiLevelType w:val="hybridMultilevel"/>
    <w:tmpl w:val="9AC03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0B5279E"/>
    <w:multiLevelType w:val="multilevel"/>
    <w:tmpl w:val="33BAE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FB23AEE"/>
    <w:multiLevelType w:val="hybridMultilevel"/>
    <w:tmpl w:val="7256A8F1"/>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9"/>
  </w:num>
  <w:num w:numId="2">
    <w:abstractNumId w:val="5"/>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num>
  <w:num w:numId="5">
    <w:abstractNumId w:val="12"/>
  </w:num>
  <w:num w:numId="6">
    <w:abstractNumId w:val="2"/>
  </w:num>
  <w:num w:numId="7">
    <w:abstractNumId w:val="0"/>
  </w:num>
  <w:num w:numId="8">
    <w:abstractNumId w:val="5"/>
  </w:num>
  <w:num w:numId="9">
    <w:abstractNumId w:val="7"/>
  </w:num>
  <w:num w:numId="10">
    <w:abstractNumId w:val="3"/>
  </w:num>
  <w:num w:numId="11">
    <w:abstractNumId w:val="1"/>
  </w:num>
  <w:num w:numId="12">
    <w:abstractNumId w:val="4"/>
  </w:num>
  <w:num w:numId="13">
    <w:abstractNumId w:val="10"/>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Type w:val="letter"/>
  <w:mailMerge>
    <w:mainDocumentType w:val="formLetters"/>
    <w:dataType w:val="textFile"/>
    <w:activeRecord w:val="-1"/>
    <w:odso/>
  </w:mailMerge>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MzA3NzIxNzU2NbdU0lEKTi0uzszPAykwrwUArYwqEiwAAAA="/>
  </w:docVars>
  <w:rsids>
    <w:rsidRoot w:val="00CB7C4F"/>
    <w:rsid w:val="00007684"/>
    <w:rsid w:val="00014637"/>
    <w:rsid w:val="00017FDD"/>
    <w:rsid w:val="00021A94"/>
    <w:rsid w:val="00024A61"/>
    <w:rsid w:val="00024D94"/>
    <w:rsid w:val="00027F9E"/>
    <w:rsid w:val="0003745F"/>
    <w:rsid w:val="00056A80"/>
    <w:rsid w:val="00064641"/>
    <w:rsid w:val="000672E3"/>
    <w:rsid w:val="00083E40"/>
    <w:rsid w:val="00096A38"/>
    <w:rsid w:val="000B1429"/>
    <w:rsid w:val="000B58DE"/>
    <w:rsid w:val="000D253F"/>
    <w:rsid w:val="000D5EE4"/>
    <w:rsid w:val="000E7985"/>
    <w:rsid w:val="000F0ABE"/>
    <w:rsid w:val="0010118C"/>
    <w:rsid w:val="0010488C"/>
    <w:rsid w:val="00105BBB"/>
    <w:rsid w:val="00125CE5"/>
    <w:rsid w:val="001275CC"/>
    <w:rsid w:val="001308D4"/>
    <w:rsid w:val="001446C4"/>
    <w:rsid w:val="00154C89"/>
    <w:rsid w:val="0016046A"/>
    <w:rsid w:val="0016692C"/>
    <w:rsid w:val="00176383"/>
    <w:rsid w:val="00180C14"/>
    <w:rsid w:val="0018184B"/>
    <w:rsid w:val="00186C23"/>
    <w:rsid w:val="001902BD"/>
    <w:rsid w:val="00197A87"/>
    <w:rsid w:val="001A615F"/>
    <w:rsid w:val="001B1736"/>
    <w:rsid w:val="001C5B05"/>
    <w:rsid w:val="001D0568"/>
    <w:rsid w:val="001D5320"/>
    <w:rsid w:val="001E12CD"/>
    <w:rsid w:val="001E3093"/>
    <w:rsid w:val="001E453A"/>
    <w:rsid w:val="001E4BC3"/>
    <w:rsid w:val="001E59DF"/>
    <w:rsid w:val="001E6F8C"/>
    <w:rsid w:val="00202EBA"/>
    <w:rsid w:val="002175DE"/>
    <w:rsid w:val="00225AD6"/>
    <w:rsid w:val="002321C4"/>
    <w:rsid w:val="00236CD9"/>
    <w:rsid w:val="002504FA"/>
    <w:rsid w:val="00264FF8"/>
    <w:rsid w:val="00270920"/>
    <w:rsid w:val="00276342"/>
    <w:rsid w:val="00293E75"/>
    <w:rsid w:val="002962B6"/>
    <w:rsid w:val="002A25FA"/>
    <w:rsid w:val="002A3489"/>
    <w:rsid w:val="002A4A86"/>
    <w:rsid w:val="002C27F5"/>
    <w:rsid w:val="002C4943"/>
    <w:rsid w:val="002C6A30"/>
    <w:rsid w:val="002D55D5"/>
    <w:rsid w:val="0030356E"/>
    <w:rsid w:val="00323181"/>
    <w:rsid w:val="003353D8"/>
    <w:rsid w:val="0034253E"/>
    <w:rsid w:val="00343085"/>
    <w:rsid w:val="003516E6"/>
    <w:rsid w:val="00362E8B"/>
    <w:rsid w:val="00381DA7"/>
    <w:rsid w:val="00391F31"/>
    <w:rsid w:val="003B367E"/>
    <w:rsid w:val="003C6649"/>
    <w:rsid w:val="003C6946"/>
    <w:rsid w:val="003D5133"/>
    <w:rsid w:val="003E49DA"/>
    <w:rsid w:val="003E7892"/>
    <w:rsid w:val="00407613"/>
    <w:rsid w:val="00411E03"/>
    <w:rsid w:val="00421F66"/>
    <w:rsid w:val="00427CC3"/>
    <w:rsid w:val="00436BA1"/>
    <w:rsid w:val="00446AD2"/>
    <w:rsid w:val="004502DA"/>
    <w:rsid w:val="00483919"/>
    <w:rsid w:val="00483D13"/>
    <w:rsid w:val="004A03CA"/>
    <w:rsid w:val="004A432D"/>
    <w:rsid w:val="004B3B3C"/>
    <w:rsid w:val="004B7B7D"/>
    <w:rsid w:val="004C1310"/>
    <w:rsid w:val="004C172D"/>
    <w:rsid w:val="004C318F"/>
    <w:rsid w:val="004C3A4A"/>
    <w:rsid w:val="004D215D"/>
    <w:rsid w:val="004D3094"/>
    <w:rsid w:val="004D431D"/>
    <w:rsid w:val="004E41FE"/>
    <w:rsid w:val="004E4287"/>
    <w:rsid w:val="005002C7"/>
    <w:rsid w:val="00526641"/>
    <w:rsid w:val="00542571"/>
    <w:rsid w:val="005509AB"/>
    <w:rsid w:val="00551709"/>
    <w:rsid w:val="00557BD8"/>
    <w:rsid w:val="00562E05"/>
    <w:rsid w:val="00574223"/>
    <w:rsid w:val="00586255"/>
    <w:rsid w:val="00591DDA"/>
    <w:rsid w:val="005A2847"/>
    <w:rsid w:val="005A2AD1"/>
    <w:rsid w:val="005B296C"/>
    <w:rsid w:val="005F1532"/>
    <w:rsid w:val="005F5267"/>
    <w:rsid w:val="005F6E3D"/>
    <w:rsid w:val="005F7938"/>
    <w:rsid w:val="00604163"/>
    <w:rsid w:val="00617F03"/>
    <w:rsid w:val="00625D58"/>
    <w:rsid w:val="006269B1"/>
    <w:rsid w:val="006339D3"/>
    <w:rsid w:val="00637B9A"/>
    <w:rsid w:val="00656849"/>
    <w:rsid w:val="00660C44"/>
    <w:rsid w:val="00675CE2"/>
    <w:rsid w:val="006848F8"/>
    <w:rsid w:val="006859E3"/>
    <w:rsid w:val="00685EE1"/>
    <w:rsid w:val="006941CF"/>
    <w:rsid w:val="006A71A2"/>
    <w:rsid w:val="006A7D01"/>
    <w:rsid w:val="006B1459"/>
    <w:rsid w:val="006B775A"/>
    <w:rsid w:val="006C39B0"/>
    <w:rsid w:val="006C60FD"/>
    <w:rsid w:val="006F358D"/>
    <w:rsid w:val="00712277"/>
    <w:rsid w:val="00715416"/>
    <w:rsid w:val="0071770A"/>
    <w:rsid w:val="007223D3"/>
    <w:rsid w:val="00722B9A"/>
    <w:rsid w:val="007253D2"/>
    <w:rsid w:val="00727FCD"/>
    <w:rsid w:val="0073394E"/>
    <w:rsid w:val="007346AC"/>
    <w:rsid w:val="00735EB5"/>
    <w:rsid w:val="00745521"/>
    <w:rsid w:val="00746F74"/>
    <w:rsid w:val="0075519C"/>
    <w:rsid w:val="00767626"/>
    <w:rsid w:val="007930F2"/>
    <w:rsid w:val="007A0A08"/>
    <w:rsid w:val="007A5B7C"/>
    <w:rsid w:val="007A7833"/>
    <w:rsid w:val="007D2BFA"/>
    <w:rsid w:val="007D4AF4"/>
    <w:rsid w:val="007D5E50"/>
    <w:rsid w:val="007E00D9"/>
    <w:rsid w:val="007E61B1"/>
    <w:rsid w:val="007F0FB9"/>
    <w:rsid w:val="007F488F"/>
    <w:rsid w:val="00801896"/>
    <w:rsid w:val="00810CD7"/>
    <w:rsid w:val="00810D18"/>
    <w:rsid w:val="00812622"/>
    <w:rsid w:val="008155B7"/>
    <w:rsid w:val="0083208F"/>
    <w:rsid w:val="00852F1B"/>
    <w:rsid w:val="00862B6D"/>
    <w:rsid w:val="0087018F"/>
    <w:rsid w:val="00870F51"/>
    <w:rsid w:val="00887F92"/>
    <w:rsid w:val="00890BD6"/>
    <w:rsid w:val="008A41EF"/>
    <w:rsid w:val="008B50E8"/>
    <w:rsid w:val="008C3F42"/>
    <w:rsid w:val="00917507"/>
    <w:rsid w:val="00941801"/>
    <w:rsid w:val="009569FD"/>
    <w:rsid w:val="0096151B"/>
    <w:rsid w:val="00967C63"/>
    <w:rsid w:val="0097719E"/>
    <w:rsid w:val="00980EEC"/>
    <w:rsid w:val="0098751A"/>
    <w:rsid w:val="00995CE1"/>
    <w:rsid w:val="009968FF"/>
    <w:rsid w:val="009A37CB"/>
    <w:rsid w:val="009A494A"/>
    <w:rsid w:val="009A4C35"/>
    <w:rsid w:val="009A5480"/>
    <w:rsid w:val="009B1407"/>
    <w:rsid w:val="009B26E0"/>
    <w:rsid w:val="009E60D0"/>
    <w:rsid w:val="009E7715"/>
    <w:rsid w:val="009F1B2F"/>
    <w:rsid w:val="009F2F30"/>
    <w:rsid w:val="009F6062"/>
    <w:rsid w:val="00A06A17"/>
    <w:rsid w:val="00A15D25"/>
    <w:rsid w:val="00A3200A"/>
    <w:rsid w:val="00A40F53"/>
    <w:rsid w:val="00A43C3A"/>
    <w:rsid w:val="00A528E8"/>
    <w:rsid w:val="00A56C89"/>
    <w:rsid w:val="00A57439"/>
    <w:rsid w:val="00A57B16"/>
    <w:rsid w:val="00A636FD"/>
    <w:rsid w:val="00A70BAC"/>
    <w:rsid w:val="00A71EDA"/>
    <w:rsid w:val="00A7463B"/>
    <w:rsid w:val="00A82583"/>
    <w:rsid w:val="00A830CB"/>
    <w:rsid w:val="00A85EB2"/>
    <w:rsid w:val="00A86D2A"/>
    <w:rsid w:val="00AA2CCB"/>
    <w:rsid w:val="00AA3493"/>
    <w:rsid w:val="00AA6E55"/>
    <w:rsid w:val="00AC5157"/>
    <w:rsid w:val="00AE398A"/>
    <w:rsid w:val="00AF4714"/>
    <w:rsid w:val="00AF6652"/>
    <w:rsid w:val="00AF7C6B"/>
    <w:rsid w:val="00B04F2E"/>
    <w:rsid w:val="00B17753"/>
    <w:rsid w:val="00B40428"/>
    <w:rsid w:val="00B5391A"/>
    <w:rsid w:val="00B62371"/>
    <w:rsid w:val="00B63837"/>
    <w:rsid w:val="00B71333"/>
    <w:rsid w:val="00B74497"/>
    <w:rsid w:val="00B762A3"/>
    <w:rsid w:val="00B96A73"/>
    <w:rsid w:val="00BB6482"/>
    <w:rsid w:val="00BC0FEC"/>
    <w:rsid w:val="00BD5ACF"/>
    <w:rsid w:val="00BD7AC2"/>
    <w:rsid w:val="00BE19C6"/>
    <w:rsid w:val="00BE34B7"/>
    <w:rsid w:val="00BE7D43"/>
    <w:rsid w:val="00BF63F9"/>
    <w:rsid w:val="00C02EF2"/>
    <w:rsid w:val="00C045A9"/>
    <w:rsid w:val="00C0538F"/>
    <w:rsid w:val="00C347B8"/>
    <w:rsid w:val="00C35257"/>
    <w:rsid w:val="00C43915"/>
    <w:rsid w:val="00C63414"/>
    <w:rsid w:val="00C7514C"/>
    <w:rsid w:val="00C80782"/>
    <w:rsid w:val="00C81680"/>
    <w:rsid w:val="00C83EC5"/>
    <w:rsid w:val="00C926F9"/>
    <w:rsid w:val="00C94292"/>
    <w:rsid w:val="00CB39C1"/>
    <w:rsid w:val="00CB7C4F"/>
    <w:rsid w:val="00CD5D57"/>
    <w:rsid w:val="00CE0382"/>
    <w:rsid w:val="00CE6AAA"/>
    <w:rsid w:val="00CF49F9"/>
    <w:rsid w:val="00CF5A06"/>
    <w:rsid w:val="00D06B78"/>
    <w:rsid w:val="00D20C32"/>
    <w:rsid w:val="00D603B7"/>
    <w:rsid w:val="00D8058F"/>
    <w:rsid w:val="00D91DF6"/>
    <w:rsid w:val="00DA643F"/>
    <w:rsid w:val="00DB10F0"/>
    <w:rsid w:val="00DD22C2"/>
    <w:rsid w:val="00DE5EA4"/>
    <w:rsid w:val="00DF7499"/>
    <w:rsid w:val="00E00EE4"/>
    <w:rsid w:val="00E042B0"/>
    <w:rsid w:val="00E054FF"/>
    <w:rsid w:val="00E16681"/>
    <w:rsid w:val="00E219D3"/>
    <w:rsid w:val="00E21C38"/>
    <w:rsid w:val="00E249DA"/>
    <w:rsid w:val="00E25CBC"/>
    <w:rsid w:val="00E3380B"/>
    <w:rsid w:val="00E37B3C"/>
    <w:rsid w:val="00E422B2"/>
    <w:rsid w:val="00E45E34"/>
    <w:rsid w:val="00E52FD1"/>
    <w:rsid w:val="00E549DA"/>
    <w:rsid w:val="00E57F93"/>
    <w:rsid w:val="00E83E4C"/>
    <w:rsid w:val="00E84523"/>
    <w:rsid w:val="00E96353"/>
    <w:rsid w:val="00EA011E"/>
    <w:rsid w:val="00EA1D39"/>
    <w:rsid w:val="00EA22E1"/>
    <w:rsid w:val="00EA706D"/>
    <w:rsid w:val="00ED27FC"/>
    <w:rsid w:val="00EE4A94"/>
    <w:rsid w:val="00EF2379"/>
    <w:rsid w:val="00EF5C96"/>
    <w:rsid w:val="00EF5E43"/>
    <w:rsid w:val="00F03013"/>
    <w:rsid w:val="00F11708"/>
    <w:rsid w:val="00F248F1"/>
    <w:rsid w:val="00F30C20"/>
    <w:rsid w:val="00F3280C"/>
    <w:rsid w:val="00F346F0"/>
    <w:rsid w:val="00F53E1C"/>
    <w:rsid w:val="00F54C46"/>
    <w:rsid w:val="00F65C31"/>
    <w:rsid w:val="00F70EFE"/>
    <w:rsid w:val="00F74704"/>
    <w:rsid w:val="00F833C3"/>
    <w:rsid w:val="00FB6BE3"/>
    <w:rsid w:val="00FE1915"/>
    <w:rsid w:val="00FF27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5D0944"/>
  <w15:docId w15:val="{A96EF667-E8AC-4F7E-9A50-32592FBD4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Footlight MT Light" w:hAnsi="Footlight MT Light"/>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B7C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te">
    <w:name w:val="Date"/>
    <w:basedOn w:val="Normal"/>
    <w:next w:val="Normal"/>
    <w:rsid w:val="005F6E3D"/>
  </w:style>
  <w:style w:type="paragraph" w:styleId="BodyText">
    <w:name w:val="Body Text"/>
    <w:basedOn w:val="Normal"/>
    <w:rsid w:val="005F6E3D"/>
    <w:pPr>
      <w:spacing w:after="120"/>
    </w:pPr>
  </w:style>
  <w:style w:type="paragraph" w:styleId="Signature">
    <w:name w:val="Signature"/>
    <w:basedOn w:val="Normal"/>
    <w:rsid w:val="005F6E3D"/>
  </w:style>
  <w:style w:type="paragraph" w:styleId="Closing">
    <w:name w:val="Closing"/>
    <w:basedOn w:val="Normal"/>
    <w:rsid w:val="005F6E3D"/>
  </w:style>
  <w:style w:type="paragraph" w:styleId="Header">
    <w:name w:val="header"/>
    <w:basedOn w:val="Normal"/>
    <w:rsid w:val="002C27F5"/>
    <w:pPr>
      <w:tabs>
        <w:tab w:val="center" w:pos="4320"/>
        <w:tab w:val="right" w:pos="8640"/>
      </w:tabs>
    </w:pPr>
  </w:style>
  <w:style w:type="paragraph" w:styleId="Footer">
    <w:name w:val="footer"/>
    <w:basedOn w:val="Normal"/>
    <w:rsid w:val="002C27F5"/>
    <w:pPr>
      <w:tabs>
        <w:tab w:val="center" w:pos="4320"/>
        <w:tab w:val="right" w:pos="8640"/>
      </w:tabs>
    </w:pPr>
  </w:style>
  <w:style w:type="character" w:styleId="Hyperlink">
    <w:name w:val="Hyperlink"/>
    <w:rsid w:val="00A71EDA"/>
    <w:rPr>
      <w:color w:val="0000FF"/>
      <w:u w:val="single"/>
    </w:rPr>
  </w:style>
  <w:style w:type="paragraph" w:styleId="BalloonText">
    <w:name w:val="Balloon Text"/>
    <w:basedOn w:val="Normal"/>
    <w:semiHidden/>
    <w:rsid w:val="00AA6E55"/>
    <w:rPr>
      <w:rFonts w:ascii="Tahoma" w:hAnsi="Tahoma" w:cs="Tahoma"/>
      <w:sz w:val="16"/>
      <w:szCs w:val="16"/>
    </w:rPr>
  </w:style>
  <w:style w:type="paragraph" w:styleId="ListParagraph">
    <w:name w:val="List Paragraph"/>
    <w:basedOn w:val="Normal"/>
    <w:uiPriority w:val="34"/>
    <w:qFormat/>
    <w:rsid w:val="00202EBA"/>
    <w:pPr>
      <w:ind w:left="720"/>
      <w:contextualSpacing/>
    </w:pPr>
  </w:style>
  <w:style w:type="character" w:styleId="UnresolvedMention">
    <w:name w:val="Unresolved Mention"/>
    <w:basedOn w:val="DefaultParagraphFont"/>
    <w:uiPriority w:val="99"/>
    <w:semiHidden/>
    <w:unhideWhenUsed/>
    <w:rsid w:val="00C926F9"/>
    <w:rPr>
      <w:color w:val="605E5C"/>
      <w:shd w:val="clear" w:color="auto" w:fill="E1DFDD"/>
    </w:rPr>
  </w:style>
  <w:style w:type="paragraph" w:customStyle="1" w:styleId="Default">
    <w:name w:val="Default"/>
    <w:rsid w:val="00FF279F"/>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0854921">
      <w:bodyDiv w:val="1"/>
      <w:marLeft w:val="0"/>
      <w:marRight w:val="0"/>
      <w:marTop w:val="0"/>
      <w:marBottom w:val="0"/>
      <w:divBdr>
        <w:top w:val="none" w:sz="0" w:space="0" w:color="auto"/>
        <w:left w:val="none" w:sz="0" w:space="0" w:color="auto"/>
        <w:bottom w:val="none" w:sz="0" w:space="0" w:color="auto"/>
        <w:right w:val="none" w:sz="0" w:space="0" w:color="auto"/>
      </w:divBdr>
    </w:div>
    <w:div w:id="755128281">
      <w:bodyDiv w:val="1"/>
      <w:marLeft w:val="0"/>
      <w:marRight w:val="0"/>
      <w:marTop w:val="0"/>
      <w:marBottom w:val="0"/>
      <w:divBdr>
        <w:top w:val="none" w:sz="0" w:space="0" w:color="auto"/>
        <w:left w:val="none" w:sz="0" w:space="0" w:color="auto"/>
        <w:bottom w:val="none" w:sz="0" w:space="0" w:color="auto"/>
        <w:right w:val="none" w:sz="0" w:space="0" w:color="auto"/>
      </w:divBdr>
    </w:div>
    <w:div w:id="1555434864">
      <w:bodyDiv w:val="1"/>
      <w:marLeft w:val="0"/>
      <w:marRight w:val="0"/>
      <w:marTop w:val="0"/>
      <w:marBottom w:val="0"/>
      <w:divBdr>
        <w:top w:val="none" w:sz="0" w:space="0" w:color="auto"/>
        <w:left w:val="none" w:sz="0" w:space="0" w:color="auto"/>
        <w:bottom w:val="none" w:sz="0" w:space="0" w:color="auto"/>
        <w:right w:val="none" w:sz="0" w:space="0" w:color="auto"/>
      </w:divBdr>
    </w:div>
    <w:div w:id="1609463753">
      <w:bodyDiv w:val="1"/>
      <w:marLeft w:val="0"/>
      <w:marRight w:val="0"/>
      <w:marTop w:val="0"/>
      <w:marBottom w:val="0"/>
      <w:divBdr>
        <w:top w:val="none" w:sz="0" w:space="0" w:color="auto"/>
        <w:left w:val="none" w:sz="0" w:space="0" w:color="auto"/>
        <w:bottom w:val="none" w:sz="0" w:space="0" w:color="auto"/>
        <w:right w:val="none" w:sz="0" w:space="0" w:color="auto"/>
      </w:divBdr>
    </w:div>
    <w:div w:id="1674843050">
      <w:bodyDiv w:val="1"/>
      <w:marLeft w:val="0"/>
      <w:marRight w:val="0"/>
      <w:marTop w:val="0"/>
      <w:marBottom w:val="0"/>
      <w:divBdr>
        <w:top w:val="none" w:sz="0" w:space="0" w:color="auto"/>
        <w:left w:val="none" w:sz="0" w:space="0" w:color="auto"/>
        <w:bottom w:val="none" w:sz="0" w:space="0" w:color="auto"/>
        <w:right w:val="none" w:sz="0" w:space="0" w:color="auto"/>
      </w:divBdr>
    </w:div>
    <w:div w:id="2125490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2021Redistricting@coj.net"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6</Pages>
  <Words>1656</Words>
  <Characters>9443</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11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ela Ryan</dc:creator>
  <cp:lastModifiedBy>ymitch</cp:lastModifiedBy>
  <cp:revision>2</cp:revision>
  <cp:lastPrinted>2021-01-20T20:03:00Z</cp:lastPrinted>
  <dcterms:created xsi:type="dcterms:W3CDTF">2021-06-08T16:50:00Z</dcterms:created>
  <dcterms:modified xsi:type="dcterms:W3CDTF">2021-06-08T16:50:00Z</dcterms:modified>
</cp:coreProperties>
</file>